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D0776D" w14:textId="746382AA" w:rsidR="005E4208" w:rsidRDefault="005411E3" w:rsidP="0055103D">
      <w:pPr>
        <w:pStyle w:val="Geenafstand"/>
        <w:pBdr>
          <w:left w:val="single" w:sz="4" w:space="4" w:color="auto"/>
          <w:bottom w:val="single" w:sz="4" w:space="1" w:color="auto"/>
        </w:pBdr>
        <w:jc w:val="center"/>
        <w:rPr>
          <w:b/>
          <w:bCs/>
          <w:i/>
          <w:iCs/>
          <w:sz w:val="32"/>
          <w:szCs w:val="32"/>
        </w:rPr>
      </w:pPr>
      <w:r w:rsidRPr="00C2108D">
        <w:rPr>
          <w:b/>
          <w:bCs/>
          <w:i/>
          <w:iCs/>
          <w:sz w:val="32"/>
          <w:szCs w:val="32"/>
        </w:rPr>
        <w:t xml:space="preserve">Liturgie voor de </w:t>
      </w:r>
      <w:r w:rsidR="00BD7218">
        <w:rPr>
          <w:b/>
          <w:bCs/>
          <w:i/>
          <w:iCs/>
          <w:sz w:val="32"/>
          <w:szCs w:val="32"/>
        </w:rPr>
        <w:t xml:space="preserve">morgendienst </w:t>
      </w:r>
      <w:r w:rsidRPr="00C2108D">
        <w:rPr>
          <w:b/>
          <w:bCs/>
          <w:i/>
          <w:iCs/>
          <w:sz w:val="32"/>
          <w:szCs w:val="32"/>
        </w:rPr>
        <w:t xml:space="preserve">op zondag </w:t>
      </w:r>
      <w:r w:rsidR="006C6EA9">
        <w:rPr>
          <w:b/>
          <w:bCs/>
          <w:i/>
          <w:iCs/>
          <w:sz w:val="32"/>
          <w:szCs w:val="32"/>
        </w:rPr>
        <w:t>4</w:t>
      </w:r>
      <w:r w:rsidR="00726191">
        <w:rPr>
          <w:b/>
          <w:bCs/>
          <w:i/>
          <w:iCs/>
          <w:sz w:val="32"/>
          <w:szCs w:val="32"/>
        </w:rPr>
        <w:t xml:space="preserve"> juni</w:t>
      </w:r>
      <w:r w:rsidR="006C6EA9">
        <w:rPr>
          <w:b/>
          <w:bCs/>
          <w:i/>
          <w:iCs/>
          <w:sz w:val="32"/>
          <w:szCs w:val="32"/>
        </w:rPr>
        <w:t xml:space="preserve"> </w:t>
      </w:r>
      <w:r w:rsidR="00BD7218">
        <w:rPr>
          <w:b/>
          <w:bCs/>
          <w:i/>
          <w:iCs/>
          <w:sz w:val="32"/>
          <w:szCs w:val="32"/>
        </w:rPr>
        <w:t>202</w:t>
      </w:r>
      <w:r w:rsidR="00726191">
        <w:rPr>
          <w:b/>
          <w:bCs/>
          <w:i/>
          <w:iCs/>
          <w:sz w:val="32"/>
          <w:szCs w:val="32"/>
        </w:rPr>
        <w:t>3</w:t>
      </w:r>
      <w:r w:rsidR="00C2108D" w:rsidRPr="00C2108D">
        <w:rPr>
          <w:b/>
          <w:bCs/>
          <w:i/>
          <w:iCs/>
          <w:sz w:val="32"/>
          <w:szCs w:val="32"/>
        </w:rPr>
        <w:t xml:space="preserve"> </w:t>
      </w:r>
    </w:p>
    <w:p w14:paraId="2182CE79" w14:textId="1ADCFA01" w:rsidR="00054854" w:rsidRDefault="00EB225C" w:rsidP="0055103D">
      <w:pPr>
        <w:pStyle w:val="Geenafstand"/>
        <w:pBdr>
          <w:left w:val="single" w:sz="4" w:space="4" w:color="auto"/>
          <w:bottom w:val="single" w:sz="4" w:space="1" w:color="auto"/>
        </w:pBdr>
        <w:jc w:val="center"/>
      </w:pPr>
      <w:r w:rsidRPr="00C2108D">
        <w:rPr>
          <w:b/>
          <w:bCs/>
          <w:i/>
          <w:iCs/>
          <w:sz w:val="32"/>
          <w:szCs w:val="32"/>
        </w:rPr>
        <w:t xml:space="preserve">om </w:t>
      </w:r>
      <w:r w:rsidR="00FA53D1">
        <w:rPr>
          <w:b/>
          <w:bCs/>
          <w:i/>
          <w:iCs/>
          <w:sz w:val="32"/>
          <w:szCs w:val="32"/>
        </w:rPr>
        <w:t>10</w:t>
      </w:r>
      <w:r w:rsidR="00A524A5">
        <w:rPr>
          <w:b/>
          <w:bCs/>
          <w:i/>
          <w:iCs/>
          <w:sz w:val="32"/>
          <w:szCs w:val="32"/>
        </w:rPr>
        <w:t>.00</w:t>
      </w:r>
      <w:r w:rsidRPr="00C2108D">
        <w:rPr>
          <w:b/>
          <w:bCs/>
          <w:i/>
          <w:iCs/>
          <w:sz w:val="32"/>
          <w:szCs w:val="32"/>
        </w:rPr>
        <w:t xml:space="preserve"> uur </w:t>
      </w:r>
      <w:r w:rsidR="005411E3" w:rsidRPr="00C2108D">
        <w:rPr>
          <w:b/>
          <w:bCs/>
          <w:i/>
          <w:iCs/>
          <w:sz w:val="32"/>
          <w:szCs w:val="32"/>
        </w:rPr>
        <w:t xml:space="preserve">in de </w:t>
      </w:r>
      <w:r w:rsidR="00570376" w:rsidRPr="00C2108D">
        <w:rPr>
          <w:b/>
          <w:bCs/>
          <w:i/>
          <w:iCs/>
          <w:sz w:val="32"/>
          <w:szCs w:val="32"/>
        </w:rPr>
        <w:t>Andreaskerk</w:t>
      </w:r>
    </w:p>
    <w:p w14:paraId="4F239DDE" w14:textId="77777777" w:rsidR="0055103D" w:rsidRDefault="0055103D" w:rsidP="00A524A5">
      <w:pPr>
        <w:pStyle w:val="Geenafstand"/>
        <w:rPr>
          <w:b/>
          <w:bCs/>
          <w:sz w:val="24"/>
          <w:szCs w:val="24"/>
        </w:rPr>
      </w:pPr>
    </w:p>
    <w:p w14:paraId="230EA049" w14:textId="26297AC3" w:rsidR="005411E3" w:rsidRPr="00BE7B14" w:rsidRDefault="005411E3" w:rsidP="00A524A5">
      <w:pPr>
        <w:pStyle w:val="Geenafstand"/>
        <w:rPr>
          <w:b/>
          <w:bCs/>
          <w:sz w:val="24"/>
          <w:szCs w:val="24"/>
        </w:rPr>
      </w:pPr>
      <w:r w:rsidRPr="00BE7B14">
        <w:rPr>
          <w:b/>
          <w:bCs/>
          <w:sz w:val="24"/>
          <w:szCs w:val="24"/>
        </w:rPr>
        <w:t>Voorganger:</w:t>
      </w:r>
      <w:r w:rsidR="00EB225C" w:rsidRPr="00BE7B14">
        <w:rPr>
          <w:b/>
          <w:bCs/>
          <w:sz w:val="24"/>
          <w:szCs w:val="24"/>
        </w:rPr>
        <w:tab/>
        <w:t>:</w:t>
      </w:r>
      <w:r w:rsidRPr="00BE7B14">
        <w:rPr>
          <w:b/>
          <w:bCs/>
          <w:sz w:val="24"/>
          <w:szCs w:val="24"/>
        </w:rPr>
        <w:t xml:space="preserve"> ds.</w:t>
      </w:r>
      <w:r w:rsidR="00726191">
        <w:rPr>
          <w:b/>
          <w:bCs/>
          <w:sz w:val="24"/>
          <w:szCs w:val="24"/>
        </w:rPr>
        <w:t xml:space="preserve"> J.A. </w:t>
      </w:r>
      <w:r w:rsidR="006C6EA9">
        <w:rPr>
          <w:b/>
          <w:bCs/>
          <w:sz w:val="24"/>
          <w:szCs w:val="24"/>
        </w:rPr>
        <w:t xml:space="preserve">van den Berg uit </w:t>
      </w:r>
      <w:r w:rsidR="00726191">
        <w:rPr>
          <w:b/>
          <w:bCs/>
          <w:sz w:val="24"/>
          <w:szCs w:val="24"/>
        </w:rPr>
        <w:t>Amersfoort</w:t>
      </w:r>
      <w:r w:rsidR="006C6EA9">
        <w:rPr>
          <w:b/>
          <w:bCs/>
          <w:sz w:val="24"/>
          <w:szCs w:val="24"/>
        </w:rPr>
        <w:t xml:space="preserve"> </w:t>
      </w:r>
    </w:p>
    <w:p w14:paraId="3F6B4AB9" w14:textId="08C0FD9C" w:rsidR="004B44CF" w:rsidRDefault="00EB225C" w:rsidP="002A2359">
      <w:pPr>
        <w:pStyle w:val="Geenafstand"/>
        <w:rPr>
          <w:b/>
          <w:bCs/>
          <w:sz w:val="24"/>
          <w:szCs w:val="24"/>
        </w:rPr>
      </w:pPr>
      <w:r w:rsidRPr="00BE7B14">
        <w:rPr>
          <w:b/>
          <w:bCs/>
          <w:sz w:val="24"/>
          <w:szCs w:val="24"/>
        </w:rPr>
        <w:t>Organist</w:t>
      </w:r>
      <w:r w:rsidRPr="00BE7B14">
        <w:rPr>
          <w:b/>
          <w:bCs/>
          <w:sz w:val="24"/>
          <w:szCs w:val="24"/>
        </w:rPr>
        <w:tab/>
        <w:t xml:space="preserve">: </w:t>
      </w:r>
      <w:r w:rsidR="00487252" w:rsidRPr="00BE7B14">
        <w:rPr>
          <w:b/>
          <w:bCs/>
          <w:sz w:val="24"/>
          <w:szCs w:val="24"/>
        </w:rPr>
        <w:t xml:space="preserve">dhr. </w:t>
      </w:r>
      <w:r w:rsidR="002A2359">
        <w:rPr>
          <w:b/>
          <w:bCs/>
          <w:sz w:val="24"/>
          <w:szCs w:val="24"/>
        </w:rPr>
        <w:t>H. Jansen</w:t>
      </w:r>
    </w:p>
    <w:p w14:paraId="0D07D7D1" w14:textId="77777777" w:rsidR="002A2359" w:rsidRDefault="002A2359" w:rsidP="002A2359">
      <w:pPr>
        <w:pStyle w:val="Geenafstand"/>
        <w:rPr>
          <w:b/>
          <w:bCs/>
        </w:rPr>
      </w:pPr>
    </w:p>
    <w:p w14:paraId="26373888" w14:textId="0D3DA014" w:rsidR="006F301D" w:rsidRDefault="006F301D" w:rsidP="00B57CF8">
      <w:pPr>
        <w:pStyle w:val="Geenafstand"/>
        <w:rPr>
          <w:b/>
          <w:bCs/>
        </w:rPr>
      </w:pPr>
      <w:r>
        <w:rPr>
          <w:b/>
          <w:bCs/>
        </w:rPr>
        <w:t>Welkom en mededelingen</w:t>
      </w:r>
    </w:p>
    <w:p w14:paraId="6D17692F" w14:textId="77777777" w:rsidR="006F301D" w:rsidRDefault="006F301D" w:rsidP="00B57CF8">
      <w:pPr>
        <w:pStyle w:val="Geenafstand"/>
        <w:rPr>
          <w:b/>
          <w:bCs/>
        </w:rPr>
      </w:pPr>
    </w:p>
    <w:p w14:paraId="4CED8B46" w14:textId="5CBA61FD" w:rsidR="007800D8" w:rsidRDefault="007800D8" w:rsidP="00B57CF8">
      <w:pPr>
        <w:pStyle w:val="Geenafstand"/>
        <w:rPr>
          <w:b/>
          <w:bCs/>
        </w:rPr>
      </w:pPr>
      <w:r w:rsidRPr="007800D8">
        <w:rPr>
          <w:b/>
          <w:bCs/>
        </w:rPr>
        <w:t>Votum en groet</w:t>
      </w:r>
    </w:p>
    <w:p w14:paraId="744AD28A" w14:textId="77777777" w:rsidR="007800D8" w:rsidRDefault="007800D8" w:rsidP="00B57CF8">
      <w:pPr>
        <w:pStyle w:val="Geenafstand"/>
        <w:rPr>
          <w:b/>
          <w:bCs/>
        </w:rPr>
      </w:pPr>
    </w:p>
    <w:p w14:paraId="398428CC" w14:textId="5AF2BE62" w:rsidR="00E046C6" w:rsidRDefault="00E046C6" w:rsidP="00E046C6">
      <w:pPr>
        <w:pStyle w:val="Geenafstand"/>
        <w:rPr>
          <w:b/>
          <w:bCs/>
        </w:rPr>
      </w:pPr>
      <w:bookmarkStart w:id="0" w:name="_Hlk114819402"/>
      <w:r w:rsidRPr="00E046C6">
        <w:rPr>
          <w:b/>
          <w:bCs/>
        </w:rPr>
        <w:t>Zingen</w:t>
      </w:r>
      <w:r w:rsidR="00105F31">
        <w:rPr>
          <w:b/>
          <w:bCs/>
        </w:rPr>
        <w:t xml:space="preserve"> </w:t>
      </w:r>
      <w:r w:rsidR="00062FC4">
        <w:rPr>
          <w:b/>
          <w:bCs/>
        </w:rPr>
        <w:t>Psalm  95: 1 en 3 (OB)</w:t>
      </w:r>
    </w:p>
    <w:p w14:paraId="4C3486EA" w14:textId="77777777" w:rsidR="00062FC4" w:rsidRDefault="00062FC4" w:rsidP="00575AF3">
      <w:pPr>
        <w:pStyle w:val="Geenafstand"/>
        <w:sectPr w:rsidR="00062FC4" w:rsidSect="00C2108D">
          <w:footerReference w:type="default" r:id="rId8"/>
          <w:type w:val="continuous"/>
          <w:pgSz w:w="11906" w:h="16838"/>
          <w:pgMar w:top="851" w:right="1417" w:bottom="851" w:left="1417" w:header="708" w:footer="708" w:gutter="0"/>
          <w:cols w:space="708"/>
          <w:docGrid w:linePitch="360"/>
        </w:sectPr>
      </w:pPr>
    </w:p>
    <w:p w14:paraId="01020237" w14:textId="186F9620" w:rsidR="00575AF3" w:rsidRDefault="00062FC4" w:rsidP="00575AF3">
      <w:pPr>
        <w:pStyle w:val="Geenafstand"/>
      </w:pPr>
      <w:r>
        <w:t>1</w:t>
      </w:r>
    </w:p>
    <w:p w14:paraId="56110778" w14:textId="77777777" w:rsidR="00062FC4" w:rsidRDefault="00062FC4" w:rsidP="00062FC4">
      <w:pPr>
        <w:pStyle w:val="Geenafstand"/>
      </w:pPr>
      <w:r>
        <w:t xml:space="preserve">Komt, laat ons samen </w:t>
      </w:r>
      <w:proofErr w:type="spellStart"/>
      <w:r>
        <w:t>Isrels</w:t>
      </w:r>
      <w:proofErr w:type="spellEnd"/>
      <w:r>
        <w:t xml:space="preserve"> HEER.</w:t>
      </w:r>
    </w:p>
    <w:p w14:paraId="66587D5A" w14:textId="77777777" w:rsidR="00062FC4" w:rsidRDefault="00062FC4" w:rsidP="00062FC4">
      <w:pPr>
        <w:pStyle w:val="Geenafstand"/>
      </w:pPr>
      <w:r>
        <w:t>Den rotssteen van ons heil, met eer,</w:t>
      </w:r>
    </w:p>
    <w:p w14:paraId="6BCDE213" w14:textId="77777777" w:rsidR="00062FC4" w:rsidRDefault="00062FC4" w:rsidP="00062FC4">
      <w:pPr>
        <w:pStyle w:val="Geenafstand"/>
      </w:pPr>
      <w:r>
        <w:t>Met Godgewijden zang ontmoeten;</w:t>
      </w:r>
    </w:p>
    <w:p w14:paraId="5466E0D2" w14:textId="77777777" w:rsidR="00062FC4" w:rsidRDefault="00062FC4" w:rsidP="00062FC4">
      <w:pPr>
        <w:pStyle w:val="Geenafstand"/>
      </w:pPr>
      <w:r>
        <w:t>Laat ons Zijn gunstrijk aangezicht,</w:t>
      </w:r>
    </w:p>
    <w:p w14:paraId="09CBC41D" w14:textId="77777777" w:rsidR="00062FC4" w:rsidRDefault="00062FC4" w:rsidP="00062FC4">
      <w:pPr>
        <w:pStyle w:val="Geenafstand"/>
      </w:pPr>
      <w:r>
        <w:t xml:space="preserve">Met een verheven </w:t>
      </w:r>
      <w:proofErr w:type="spellStart"/>
      <w:r>
        <w:t>lofgedicht</w:t>
      </w:r>
      <w:proofErr w:type="spellEnd"/>
    </w:p>
    <w:p w14:paraId="4CE3BE8D" w14:textId="692F4E9F" w:rsidR="006162EE" w:rsidRDefault="00062FC4" w:rsidP="00062FC4">
      <w:pPr>
        <w:pStyle w:val="Geenafstand"/>
      </w:pPr>
      <w:r>
        <w:t>En blijde psalmen, juichend groeten.</w:t>
      </w:r>
    </w:p>
    <w:p w14:paraId="590CD31A" w14:textId="0BDF1861" w:rsidR="00062FC4" w:rsidRDefault="00062FC4" w:rsidP="00062FC4">
      <w:pPr>
        <w:pStyle w:val="Geenafstand"/>
      </w:pPr>
      <w:r>
        <w:t>3</w:t>
      </w:r>
    </w:p>
    <w:bookmarkEnd w:id="0"/>
    <w:p w14:paraId="087525F6" w14:textId="77777777" w:rsidR="00062FC4" w:rsidRDefault="00062FC4" w:rsidP="00062FC4">
      <w:pPr>
        <w:pStyle w:val="Geenafstand"/>
      </w:pPr>
      <w:r>
        <w:t xml:space="preserve">Zijn' is de zee; </w:t>
      </w:r>
      <w:proofErr w:type="spellStart"/>
      <w:r>
        <w:t>z</w:t>
      </w:r>
      <w:proofErr w:type="spellEnd"/>
      <w:r>
        <w:t>' is door Zijn kracht</w:t>
      </w:r>
    </w:p>
    <w:p w14:paraId="113DF34F" w14:textId="77777777" w:rsidR="00062FC4" w:rsidRDefault="00062FC4" w:rsidP="00062FC4">
      <w:pPr>
        <w:pStyle w:val="Geenafstand"/>
      </w:pPr>
      <w:r>
        <w:t>Met al het droge voortgebracht;</w:t>
      </w:r>
    </w:p>
    <w:p w14:paraId="10ABE63C" w14:textId="77777777" w:rsidR="00062FC4" w:rsidRDefault="00062FC4" w:rsidP="00062FC4">
      <w:pPr>
        <w:pStyle w:val="Geenafstand"/>
      </w:pPr>
      <w:r>
        <w:t>'t Moet alles naar Zijn wetten horen.</w:t>
      </w:r>
    </w:p>
    <w:p w14:paraId="2DAC38AE" w14:textId="77777777" w:rsidR="00062FC4" w:rsidRDefault="00062FC4" w:rsidP="00062FC4">
      <w:pPr>
        <w:pStyle w:val="Geenafstand"/>
      </w:pPr>
      <w:r>
        <w:t>Komt, buigen w' ons dan biddend neer;</w:t>
      </w:r>
    </w:p>
    <w:p w14:paraId="43073D7B" w14:textId="77777777" w:rsidR="00062FC4" w:rsidRDefault="00062FC4" w:rsidP="00062FC4">
      <w:pPr>
        <w:pStyle w:val="Geenafstand"/>
      </w:pPr>
      <w:r>
        <w:t>Komt, laat ons knielen voor den HEER,</w:t>
      </w:r>
    </w:p>
    <w:p w14:paraId="07CE8276" w14:textId="77777777" w:rsidR="00062FC4" w:rsidRDefault="00062FC4" w:rsidP="00062FC4">
      <w:pPr>
        <w:pStyle w:val="Geenafstand"/>
      </w:pPr>
      <w:r>
        <w:t>Die ons gemaakt heeft en verkoren.</w:t>
      </w:r>
    </w:p>
    <w:p w14:paraId="6821828A" w14:textId="77777777" w:rsidR="00E046C6" w:rsidRDefault="00E046C6" w:rsidP="00E046C6">
      <w:pPr>
        <w:pStyle w:val="Geenafstand"/>
        <w:sectPr w:rsidR="00E046C6" w:rsidSect="00062FC4">
          <w:type w:val="continuous"/>
          <w:pgSz w:w="11906" w:h="16838"/>
          <w:pgMar w:top="851" w:right="1417" w:bottom="851" w:left="1417" w:header="708" w:footer="708" w:gutter="0"/>
          <w:cols w:num="2" w:space="708"/>
          <w:docGrid w:linePitch="360"/>
        </w:sectPr>
      </w:pPr>
    </w:p>
    <w:p w14:paraId="0F6B6505" w14:textId="77777777" w:rsidR="00A80EB8" w:rsidRDefault="00A80EB8" w:rsidP="00B57CF8">
      <w:pPr>
        <w:pStyle w:val="Geenafstand"/>
      </w:pPr>
    </w:p>
    <w:p w14:paraId="7C0560EF" w14:textId="0BF6A02C" w:rsidR="00A80EB8" w:rsidRDefault="00A80EB8" w:rsidP="00B57CF8">
      <w:pPr>
        <w:pStyle w:val="Geenafstand"/>
        <w:sectPr w:rsidR="00A80EB8" w:rsidSect="00A80EB8">
          <w:type w:val="continuous"/>
          <w:pgSz w:w="11906" w:h="16838"/>
          <w:pgMar w:top="851" w:right="1417" w:bottom="851" w:left="1417" w:header="708" w:footer="708" w:gutter="0"/>
          <w:cols w:space="708"/>
          <w:docGrid w:linePitch="360"/>
        </w:sectPr>
      </w:pPr>
    </w:p>
    <w:p w14:paraId="011F56DE" w14:textId="037DC344" w:rsidR="008439C5" w:rsidRDefault="002A38DE" w:rsidP="0086479B">
      <w:pPr>
        <w:pStyle w:val="Geenafstand"/>
        <w:rPr>
          <w:b/>
          <w:bCs/>
        </w:rPr>
      </w:pPr>
      <w:r>
        <w:rPr>
          <w:b/>
          <w:bCs/>
        </w:rPr>
        <w:t>Geboden</w:t>
      </w:r>
      <w:r w:rsidR="008439C5">
        <w:rPr>
          <w:b/>
          <w:bCs/>
        </w:rPr>
        <w:t xml:space="preserve">     </w:t>
      </w:r>
    </w:p>
    <w:p w14:paraId="13C29986" w14:textId="77777777" w:rsidR="002A38DE" w:rsidRDefault="002A38DE" w:rsidP="00306B10">
      <w:pPr>
        <w:pStyle w:val="Geenafstand"/>
        <w:rPr>
          <w:b/>
          <w:bCs/>
        </w:rPr>
      </w:pPr>
    </w:p>
    <w:p w14:paraId="3A093FB3" w14:textId="3E9ED8E6" w:rsidR="007800D8" w:rsidRPr="007800D8" w:rsidRDefault="007800D8" w:rsidP="007800D8">
      <w:pPr>
        <w:pStyle w:val="Geenafstand"/>
        <w:rPr>
          <w:b/>
          <w:bCs/>
        </w:rPr>
      </w:pPr>
      <w:r w:rsidRPr="007800D8">
        <w:rPr>
          <w:b/>
          <w:bCs/>
        </w:rPr>
        <w:t xml:space="preserve">Zingen Lied 269 : 1 en 2 </w:t>
      </w:r>
      <w:r w:rsidR="00E44C15" w:rsidRPr="00E44C15">
        <w:rPr>
          <w:b/>
          <w:bCs/>
        </w:rPr>
        <w:t>(Op Toonhoogte 215)</w:t>
      </w:r>
    </w:p>
    <w:p w14:paraId="2CFB77BA" w14:textId="77777777" w:rsidR="007800D8" w:rsidRDefault="007800D8" w:rsidP="007800D8">
      <w:pPr>
        <w:pStyle w:val="Geenafstand"/>
        <w:sectPr w:rsidR="007800D8" w:rsidSect="00C2108D">
          <w:type w:val="continuous"/>
          <w:pgSz w:w="11906" w:h="16838"/>
          <w:pgMar w:top="851" w:right="1417" w:bottom="851" w:left="1417" w:header="708" w:footer="708" w:gutter="0"/>
          <w:cols w:space="708"/>
          <w:docGrid w:linePitch="360"/>
        </w:sectPr>
      </w:pPr>
    </w:p>
    <w:p w14:paraId="0FDD9723" w14:textId="77777777" w:rsidR="007800D8" w:rsidRPr="007800D8" w:rsidRDefault="007800D8" w:rsidP="007800D8">
      <w:pPr>
        <w:pStyle w:val="Geenafstand"/>
      </w:pPr>
      <w:r w:rsidRPr="007800D8">
        <w:t>1. Doorgrond mijn hart en ken mijn weg, o Heer.</w:t>
      </w:r>
    </w:p>
    <w:p w14:paraId="42FBDCC7" w14:textId="77777777" w:rsidR="007800D8" w:rsidRPr="007800D8" w:rsidRDefault="007800D8" w:rsidP="007800D8">
      <w:pPr>
        <w:pStyle w:val="Geenafstand"/>
      </w:pPr>
      <w:r w:rsidRPr="007800D8">
        <w:t>Beproef m' en zie wat niet is tot uw eer.</w:t>
      </w:r>
    </w:p>
    <w:p w14:paraId="53518792" w14:textId="77777777" w:rsidR="007800D8" w:rsidRPr="007800D8" w:rsidRDefault="007800D8" w:rsidP="007800D8">
      <w:pPr>
        <w:pStyle w:val="Geenafstand"/>
      </w:pPr>
      <w:r w:rsidRPr="007800D8">
        <w:t>Is soms de weg die 'k ga niet goed voor mij;</w:t>
      </w:r>
    </w:p>
    <w:p w14:paraId="79CADE9A" w14:textId="77777777" w:rsidR="007800D8" w:rsidRPr="007800D8" w:rsidRDefault="007800D8" w:rsidP="007800D8">
      <w:pPr>
        <w:pStyle w:val="Geenafstand"/>
      </w:pPr>
      <w:r w:rsidRPr="007800D8">
        <w:t xml:space="preserve">leid m' op de </w:t>
      </w:r>
      <w:proofErr w:type="spellStart"/>
      <w:r w:rsidRPr="007800D8">
        <w:t>eeuw'ge</w:t>
      </w:r>
      <w:proofErr w:type="spellEnd"/>
      <w:r w:rsidRPr="007800D8">
        <w:t xml:space="preserve"> weg, Heer, maak mij vrij!</w:t>
      </w:r>
    </w:p>
    <w:p w14:paraId="76CAAFBB" w14:textId="696D0B52" w:rsidR="007800D8" w:rsidRPr="007800D8" w:rsidRDefault="007800D8" w:rsidP="007800D8">
      <w:pPr>
        <w:pStyle w:val="Geenafstand"/>
      </w:pPr>
      <w:r w:rsidRPr="007800D8">
        <w:t>2. O, Heer, heb dank, 'k mag toch de uwe zijn.</w:t>
      </w:r>
    </w:p>
    <w:p w14:paraId="58C48774" w14:textId="77777777" w:rsidR="007800D8" w:rsidRPr="007800D8" w:rsidRDefault="007800D8" w:rsidP="007800D8">
      <w:pPr>
        <w:pStyle w:val="Geenafstand"/>
      </w:pPr>
      <w:r w:rsidRPr="007800D8">
        <w:t>Uw dierbaar bloed, wast mij van zonden rein.</w:t>
      </w:r>
    </w:p>
    <w:p w14:paraId="068D43FD" w14:textId="77777777" w:rsidR="007800D8" w:rsidRPr="007800D8" w:rsidRDefault="007800D8" w:rsidP="007800D8">
      <w:pPr>
        <w:pStyle w:val="Geenafstand"/>
      </w:pPr>
      <w:r w:rsidRPr="007800D8">
        <w:t>Doop mij met vuur, opdat 'k mij niet meer schaam:</w:t>
      </w:r>
    </w:p>
    <w:p w14:paraId="78EECF4F" w14:textId="7475E207" w:rsidR="007800D8" w:rsidRPr="007800D8" w:rsidRDefault="007800D8" w:rsidP="007800D8">
      <w:pPr>
        <w:pStyle w:val="Geenafstand"/>
      </w:pPr>
      <w:r w:rsidRPr="007800D8">
        <w:t>'k Wil leven, Heer, tot eer van uwe naam.</w:t>
      </w:r>
    </w:p>
    <w:p w14:paraId="462CF502" w14:textId="77777777" w:rsidR="007800D8" w:rsidRDefault="007800D8" w:rsidP="00306B10">
      <w:pPr>
        <w:pStyle w:val="Geenafstand"/>
        <w:sectPr w:rsidR="007800D8" w:rsidSect="007800D8">
          <w:type w:val="continuous"/>
          <w:pgSz w:w="11906" w:h="16838"/>
          <w:pgMar w:top="851" w:right="1417" w:bottom="851" w:left="1417" w:header="708" w:footer="708" w:gutter="0"/>
          <w:cols w:num="2" w:space="708"/>
          <w:docGrid w:linePitch="360"/>
        </w:sectPr>
      </w:pPr>
    </w:p>
    <w:p w14:paraId="4D48CE5E" w14:textId="77777777" w:rsidR="007800D8" w:rsidRDefault="007800D8" w:rsidP="00C2243A">
      <w:pPr>
        <w:pStyle w:val="Geenafstand"/>
        <w:rPr>
          <w:b/>
          <w:bCs/>
        </w:rPr>
      </w:pPr>
    </w:p>
    <w:p w14:paraId="7BEE83C2" w14:textId="754E05FE" w:rsidR="002A38DE" w:rsidRDefault="002A38DE" w:rsidP="00C2243A">
      <w:pPr>
        <w:pStyle w:val="Geenafstand"/>
        <w:rPr>
          <w:b/>
          <w:bCs/>
        </w:rPr>
      </w:pPr>
      <w:r>
        <w:rPr>
          <w:b/>
          <w:bCs/>
        </w:rPr>
        <w:t>Gebed</w:t>
      </w:r>
    </w:p>
    <w:p w14:paraId="67256400" w14:textId="77777777" w:rsidR="002A38DE" w:rsidRDefault="002A38DE" w:rsidP="00306B10">
      <w:pPr>
        <w:pStyle w:val="Geenafstand"/>
        <w:rPr>
          <w:b/>
          <w:bCs/>
        </w:rPr>
      </w:pPr>
    </w:p>
    <w:p w14:paraId="1160CB9A" w14:textId="46D15136" w:rsidR="006C50E0" w:rsidRDefault="002A38DE" w:rsidP="00306B10">
      <w:pPr>
        <w:pStyle w:val="Geenafstand"/>
        <w:rPr>
          <w:b/>
          <w:bCs/>
        </w:rPr>
      </w:pPr>
      <w:r w:rsidRPr="002A38DE">
        <w:rPr>
          <w:b/>
          <w:bCs/>
        </w:rPr>
        <w:t>Kindermoment</w:t>
      </w:r>
    </w:p>
    <w:p w14:paraId="022F0451" w14:textId="77777777" w:rsidR="002A38DE" w:rsidRDefault="002A38DE" w:rsidP="00306B10">
      <w:pPr>
        <w:pStyle w:val="Geenafstand"/>
        <w:rPr>
          <w:b/>
          <w:bCs/>
        </w:rPr>
      </w:pPr>
    </w:p>
    <w:p w14:paraId="7559D85C" w14:textId="22C0D0D1" w:rsidR="0091278A" w:rsidRPr="00306B10" w:rsidRDefault="0091278A" w:rsidP="00306B10">
      <w:pPr>
        <w:pStyle w:val="Geenafstand"/>
        <w:rPr>
          <w:b/>
          <w:bCs/>
        </w:rPr>
        <w:sectPr w:rsidR="0091278A" w:rsidRPr="00306B10" w:rsidSect="00C2108D">
          <w:type w:val="continuous"/>
          <w:pgSz w:w="11906" w:h="16838"/>
          <w:pgMar w:top="851" w:right="1417" w:bottom="851" w:left="1417" w:header="708" w:footer="708" w:gutter="0"/>
          <w:cols w:space="708"/>
          <w:docGrid w:linePitch="360"/>
        </w:sectPr>
      </w:pPr>
      <w:r>
        <w:rPr>
          <w:b/>
          <w:bCs/>
        </w:rPr>
        <w:t>Kinderlied</w:t>
      </w:r>
    </w:p>
    <w:p w14:paraId="7DEA7037" w14:textId="3AA209AC" w:rsidR="005411E3" w:rsidRPr="00F90AD4" w:rsidRDefault="005411E3" w:rsidP="00B57CF8">
      <w:pPr>
        <w:pStyle w:val="Geenafstand"/>
        <w:ind w:left="-4962"/>
        <w:rPr>
          <w:b/>
          <w:bCs/>
        </w:rPr>
      </w:pPr>
      <w:r w:rsidRPr="00F90AD4">
        <w:rPr>
          <w:b/>
          <w:bCs/>
        </w:rPr>
        <w:t>Gebed bij de opening van het Woord</w:t>
      </w:r>
    </w:p>
    <w:p w14:paraId="052A73F2" w14:textId="77777777" w:rsidR="00807014" w:rsidRPr="00F90AD4" w:rsidRDefault="00807014" w:rsidP="00B57CF8">
      <w:pPr>
        <w:pStyle w:val="Geenafstand"/>
        <w:rPr>
          <w:b/>
          <w:bCs/>
        </w:rPr>
        <w:sectPr w:rsidR="00807014" w:rsidRPr="00F90AD4" w:rsidSect="00C2108D">
          <w:type w:val="continuous"/>
          <w:pgSz w:w="11906" w:h="16838"/>
          <w:pgMar w:top="851" w:right="1417" w:bottom="851" w:left="1417" w:header="708" w:footer="708" w:gutter="0"/>
          <w:cols w:num="2" w:space="708"/>
          <w:docGrid w:linePitch="360"/>
        </w:sectPr>
      </w:pPr>
    </w:p>
    <w:p w14:paraId="1D24286E" w14:textId="54717030" w:rsidR="002A38DE" w:rsidRPr="001764CD" w:rsidRDefault="007800D8" w:rsidP="00306B10">
      <w:pPr>
        <w:pStyle w:val="Geenafstand"/>
        <w:rPr>
          <w:b/>
          <w:bCs/>
          <w:u w:val="single"/>
        </w:rPr>
      </w:pPr>
      <w:r w:rsidRPr="001764CD">
        <w:rPr>
          <w:b/>
          <w:bCs/>
          <w:u w:val="single"/>
        </w:rPr>
        <w:t xml:space="preserve">Eerste </w:t>
      </w:r>
      <w:r w:rsidR="005411E3" w:rsidRPr="001764CD">
        <w:rPr>
          <w:b/>
          <w:bCs/>
          <w:u w:val="single"/>
        </w:rPr>
        <w:t>Schriftlezing</w:t>
      </w:r>
      <w:r w:rsidR="001E1C52" w:rsidRPr="001764CD">
        <w:rPr>
          <w:b/>
          <w:bCs/>
          <w:u w:val="single"/>
        </w:rPr>
        <w:t xml:space="preserve">: </w:t>
      </w:r>
    </w:p>
    <w:p w14:paraId="779A8E81" w14:textId="335FEABA" w:rsidR="002A38DE" w:rsidRDefault="007800D8" w:rsidP="007800D8">
      <w:pPr>
        <w:pStyle w:val="Geenafstand"/>
        <w:rPr>
          <w:b/>
          <w:bCs/>
        </w:rPr>
      </w:pPr>
      <w:r>
        <w:rPr>
          <w:b/>
          <w:bCs/>
        </w:rPr>
        <w:t>2 Korinthe 3: 1 - 15</w:t>
      </w:r>
    </w:p>
    <w:p w14:paraId="2CCE138F" w14:textId="77777777" w:rsidR="007800D8" w:rsidRDefault="007800D8" w:rsidP="007800D8">
      <w:pPr>
        <w:pStyle w:val="Geenafstand"/>
      </w:pPr>
      <w:r>
        <w:t>1Beginnen wij onszelf weer aan te bevelen? Of hebben wij, zoals sommigen, aanbevelingsbrieven voor u nodig, of aanbevelingsbrieven van u?</w:t>
      </w:r>
    </w:p>
    <w:p w14:paraId="78D122CC" w14:textId="77777777" w:rsidR="007800D8" w:rsidRDefault="007800D8" w:rsidP="007800D8">
      <w:pPr>
        <w:pStyle w:val="Geenafstand"/>
      </w:pPr>
      <w:r>
        <w:t>2U bent onze brief, geschreven in onze harten, gekend en gelezen door alle mensen.</w:t>
      </w:r>
    </w:p>
    <w:p w14:paraId="0A30E1C0" w14:textId="77777777" w:rsidR="007800D8" w:rsidRDefault="007800D8" w:rsidP="007800D8">
      <w:pPr>
        <w:pStyle w:val="Geenafstand"/>
      </w:pPr>
      <w:r>
        <w:t>3Het is immers openbaar geworden dat u een brief van Christus bent, door onze bediening opgesteld, geschreven niet met inkt, maar door de Geest van de levende God, niet op stenen tafelen, maar op tafelen van vlees, van de harten.</w:t>
      </w:r>
    </w:p>
    <w:p w14:paraId="10513D1F" w14:textId="77777777" w:rsidR="007800D8" w:rsidRDefault="007800D8" w:rsidP="007800D8">
      <w:pPr>
        <w:pStyle w:val="Geenafstand"/>
      </w:pPr>
      <w:r>
        <w:t>4Zo'n vertrouwen nu hebben wij door Christus op God.</w:t>
      </w:r>
    </w:p>
    <w:p w14:paraId="17A294D9" w14:textId="77777777" w:rsidR="007800D8" w:rsidRDefault="007800D8" w:rsidP="007800D8">
      <w:pPr>
        <w:pStyle w:val="Geenafstand"/>
      </w:pPr>
      <w:r>
        <w:t>5Niet omdat wij van onszelf bekwaam zijn iets te denken, als was het uit onszelf, maar onze bekwaamheid is uit God.</w:t>
      </w:r>
    </w:p>
    <w:p w14:paraId="5335005A" w14:textId="77777777" w:rsidR="007800D8" w:rsidRDefault="007800D8" w:rsidP="007800D8">
      <w:pPr>
        <w:pStyle w:val="Geenafstand"/>
      </w:pPr>
      <w:r>
        <w:t>6Hij heeft ons namelijk bekwaam gemaakt om dienaars van het nieuwe verbond te zijn, niet van de letter, maar van de Geest; want de letter doodt, maar de Geest maakt levend.</w:t>
      </w:r>
    </w:p>
    <w:p w14:paraId="335B6D63" w14:textId="77777777" w:rsidR="007800D8" w:rsidRDefault="007800D8" w:rsidP="007800D8">
      <w:pPr>
        <w:pStyle w:val="Geenafstand"/>
      </w:pPr>
      <w:r>
        <w:t>7Als nu de bediening van de dood, met letters in stenen gegrift, in heerlijkheid was, zodat de Israëlieten hun ogen niet op het gezicht van Mozes gericht konden houden vanwege de heerlijkheid van zijn gezicht, hoewel die tenietgedaan zou worden,</w:t>
      </w:r>
    </w:p>
    <w:p w14:paraId="55804FFF" w14:textId="77777777" w:rsidR="007800D8" w:rsidRDefault="007800D8" w:rsidP="007800D8">
      <w:pPr>
        <w:pStyle w:val="Geenafstand"/>
      </w:pPr>
      <w:r>
        <w:t>8hoeveel te meer zal dan de bediening van de Geest in heerlijkheid zijn?</w:t>
      </w:r>
    </w:p>
    <w:p w14:paraId="3689CC18" w14:textId="77777777" w:rsidR="007800D8" w:rsidRDefault="007800D8" w:rsidP="007800D8">
      <w:pPr>
        <w:pStyle w:val="Geenafstand"/>
      </w:pPr>
      <w:r>
        <w:t>9Want als de bediening van de verdoemenis al heerlijkheid geweest is, veel meer is de bediening van de gerechtigheid overvloedig in heerlijkheid.</w:t>
      </w:r>
    </w:p>
    <w:p w14:paraId="5F67821E" w14:textId="77777777" w:rsidR="007800D8" w:rsidRDefault="007800D8" w:rsidP="007800D8">
      <w:pPr>
        <w:pStyle w:val="Geenafstand"/>
      </w:pPr>
      <w:r>
        <w:lastRenderedPageBreak/>
        <w:t xml:space="preserve">10Immers, zelfs dat wat verheerlijkt was, is in dit opzicht niet heerlijk geweest, vergeleken met de </w:t>
      </w:r>
      <w:proofErr w:type="spellStart"/>
      <w:r>
        <w:t>allesovertreffende</w:t>
      </w:r>
      <w:proofErr w:type="spellEnd"/>
      <w:r>
        <w:t xml:space="preserve"> heerlijkheid.</w:t>
      </w:r>
    </w:p>
    <w:p w14:paraId="20F7AB17" w14:textId="77777777" w:rsidR="007800D8" w:rsidRDefault="007800D8" w:rsidP="007800D8">
      <w:pPr>
        <w:pStyle w:val="Geenafstand"/>
      </w:pPr>
      <w:r>
        <w:t>11Want als wat tenietgedaan wordt in heerlijkheid was, veel meer is wat blijft in heerlijkheid.</w:t>
      </w:r>
    </w:p>
    <w:p w14:paraId="586B644D" w14:textId="77777777" w:rsidR="007800D8" w:rsidRDefault="007800D8" w:rsidP="007800D8">
      <w:pPr>
        <w:pStyle w:val="Geenafstand"/>
      </w:pPr>
      <w:r>
        <w:t>12Omdat wij dan een dergelijke hoop bezitten, gaan wij met veel vrijmoedigheid te werk,</w:t>
      </w:r>
    </w:p>
    <w:p w14:paraId="2AF3BABC" w14:textId="77777777" w:rsidR="007800D8" w:rsidRDefault="007800D8" w:rsidP="007800D8">
      <w:pPr>
        <w:pStyle w:val="Geenafstand"/>
      </w:pPr>
      <w:r>
        <w:t>13en doen wij niet zoals Mozes, die een bedekking op zijn gezicht legde, opdat de Israëlieten hun ogen niet gericht zouden houden op het einddoel van wat tenietgedaan wordt.</w:t>
      </w:r>
    </w:p>
    <w:p w14:paraId="634F9330" w14:textId="77777777" w:rsidR="007800D8" w:rsidRDefault="007800D8" w:rsidP="007800D8">
      <w:pPr>
        <w:pStyle w:val="Geenafstand"/>
      </w:pPr>
      <w:r>
        <w:t>14Maar hun gedachten werden verhard, want tot op heden blijft diezelfde bedekking bij het lezen van het Oude Testament, zonder te worden weggenomen. Die bedekking wordt tenietgedaan in Christus.</w:t>
      </w:r>
    </w:p>
    <w:p w14:paraId="24C2DEFA" w14:textId="77777777" w:rsidR="007800D8" w:rsidRDefault="007800D8" w:rsidP="007800D8">
      <w:pPr>
        <w:pStyle w:val="Geenafstand"/>
      </w:pPr>
      <w:r>
        <w:t>15Ja, tot op heden ligt er, wanneer Mozes gelezen wordt, een bedekking op hun hart.</w:t>
      </w:r>
    </w:p>
    <w:p w14:paraId="6880B7B8" w14:textId="77777777" w:rsidR="007800D8" w:rsidRDefault="007800D8" w:rsidP="007800D8">
      <w:pPr>
        <w:pStyle w:val="Geenafstand"/>
      </w:pPr>
    </w:p>
    <w:p w14:paraId="197B6E8C" w14:textId="14F9AB52" w:rsidR="007800D8" w:rsidRPr="007800D8" w:rsidRDefault="007800D8" w:rsidP="007800D8">
      <w:pPr>
        <w:pStyle w:val="Geenafstand"/>
        <w:rPr>
          <w:b/>
          <w:bCs/>
        </w:rPr>
      </w:pPr>
      <w:r w:rsidRPr="007800D8">
        <w:rPr>
          <w:b/>
          <w:bCs/>
        </w:rPr>
        <w:t>Zingen Gezang 243: 1, 2 en 3</w:t>
      </w:r>
      <w:r w:rsidR="00E44C15">
        <w:rPr>
          <w:b/>
          <w:bCs/>
        </w:rPr>
        <w:t xml:space="preserve"> (Liedboek 1973)</w:t>
      </w:r>
    </w:p>
    <w:p w14:paraId="33BE45F0" w14:textId="373306EB" w:rsidR="007800D8" w:rsidRDefault="007800D8" w:rsidP="007800D8">
      <w:pPr>
        <w:pStyle w:val="Geenafstand"/>
        <w:sectPr w:rsidR="007800D8" w:rsidSect="00C2108D">
          <w:type w:val="continuous"/>
          <w:pgSz w:w="11906" w:h="16838"/>
          <w:pgMar w:top="851" w:right="1417" w:bottom="851" w:left="1417" w:header="708" w:footer="708" w:gutter="0"/>
          <w:cols w:space="708"/>
          <w:docGrid w:linePitch="360"/>
        </w:sectPr>
      </w:pPr>
    </w:p>
    <w:p w14:paraId="151C3C68" w14:textId="77777777" w:rsidR="007800D8" w:rsidRDefault="007800D8" w:rsidP="007800D8">
      <w:pPr>
        <w:pStyle w:val="Geenafstand"/>
      </w:pPr>
      <w:r>
        <w:t>1</w:t>
      </w:r>
    </w:p>
    <w:p w14:paraId="77461A6D" w14:textId="77777777" w:rsidR="007800D8" w:rsidRDefault="007800D8" w:rsidP="007800D8">
      <w:pPr>
        <w:pStyle w:val="Geenafstand"/>
      </w:pPr>
      <w:r>
        <w:t>Toen eenmaal God terneder kwam,</w:t>
      </w:r>
    </w:p>
    <w:p w14:paraId="5770ADB9" w14:textId="77777777" w:rsidR="007800D8" w:rsidRDefault="007800D8" w:rsidP="007800D8">
      <w:pPr>
        <w:pStyle w:val="Geenafstand"/>
      </w:pPr>
      <w:r>
        <w:t>kwam Hij in toorn en gloed,</w:t>
      </w:r>
    </w:p>
    <w:p w14:paraId="18C5823A" w14:textId="77777777" w:rsidR="007800D8" w:rsidRDefault="007800D8" w:rsidP="007800D8">
      <w:pPr>
        <w:pStyle w:val="Geenafstand"/>
      </w:pPr>
      <w:r>
        <w:t>half duisternis, half witte vlam,</w:t>
      </w:r>
    </w:p>
    <w:p w14:paraId="6C21B3C0" w14:textId="77777777" w:rsidR="007800D8" w:rsidRDefault="007800D8" w:rsidP="007800D8">
      <w:pPr>
        <w:pStyle w:val="Geenafstand"/>
      </w:pPr>
      <w:r>
        <w:t>de wolken voor zijn voet.</w:t>
      </w:r>
    </w:p>
    <w:p w14:paraId="63F9ADEE" w14:textId="77777777" w:rsidR="007800D8" w:rsidRDefault="007800D8" w:rsidP="007800D8">
      <w:pPr>
        <w:pStyle w:val="Geenafstand"/>
      </w:pPr>
    </w:p>
    <w:p w14:paraId="7C9273ED" w14:textId="77777777" w:rsidR="007800D8" w:rsidRDefault="007800D8" w:rsidP="007800D8">
      <w:pPr>
        <w:pStyle w:val="Geenafstand"/>
      </w:pPr>
      <w:r>
        <w:t>2</w:t>
      </w:r>
    </w:p>
    <w:p w14:paraId="19763D97" w14:textId="77777777" w:rsidR="007800D8" w:rsidRDefault="007800D8" w:rsidP="007800D8">
      <w:pPr>
        <w:pStyle w:val="Geenafstand"/>
      </w:pPr>
      <w:r>
        <w:t>Maar liefelijk en zacht gezind</w:t>
      </w:r>
    </w:p>
    <w:p w14:paraId="6825924F" w14:textId="77777777" w:rsidR="007800D8" w:rsidRDefault="007800D8" w:rsidP="007800D8">
      <w:pPr>
        <w:pStyle w:val="Geenafstand"/>
      </w:pPr>
      <w:r>
        <w:t>komt Hij de tweede keer.</w:t>
      </w:r>
    </w:p>
    <w:p w14:paraId="046AD358" w14:textId="77777777" w:rsidR="007800D8" w:rsidRDefault="007800D8" w:rsidP="007800D8">
      <w:pPr>
        <w:pStyle w:val="Geenafstand"/>
      </w:pPr>
      <w:r>
        <w:t>Zo teder als de morgenwind</w:t>
      </w:r>
    </w:p>
    <w:p w14:paraId="113A8700" w14:textId="77777777" w:rsidR="007800D8" w:rsidRDefault="007800D8" w:rsidP="007800D8">
      <w:pPr>
        <w:pStyle w:val="Geenafstand"/>
      </w:pPr>
      <w:r>
        <w:t>daalt nu zijn duif terneer.</w:t>
      </w:r>
    </w:p>
    <w:p w14:paraId="258DC4F5" w14:textId="77777777" w:rsidR="007800D8" w:rsidRDefault="007800D8" w:rsidP="007800D8">
      <w:pPr>
        <w:pStyle w:val="Geenafstand"/>
        <w:sectPr w:rsidR="007800D8" w:rsidSect="007800D8">
          <w:type w:val="continuous"/>
          <w:pgSz w:w="11906" w:h="16838"/>
          <w:pgMar w:top="851" w:right="1417" w:bottom="851" w:left="1417" w:header="708" w:footer="708" w:gutter="0"/>
          <w:cols w:num="2" w:space="708"/>
          <w:docGrid w:linePitch="360"/>
        </w:sectPr>
      </w:pPr>
    </w:p>
    <w:p w14:paraId="49686369" w14:textId="77777777" w:rsidR="007800D8" w:rsidRDefault="007800D8" w:rsidP="007800D8">
      <w:pPr>
        <w:pStyle w:val="Geenafstand"/>
      </w:pPr>
      <w:r>
        <w:t>3</w:t>
      </w:r>
    </w:p>
    <w:p w14:paraId="44BA9680" w14:textId="77777777" w:rsidR="007800D8" w:rsidRDefault="007800D8" w:rsidP="007800D8">
      <w:pPr>
        <w:pStyle w:val="Geenafstand"/>
      </w:pPr>
      <w:r>
        <w:t>Het vuur, op Sinaï een stroom,</w:t>
      </w:r>
    </w:p>
    <w:p w14:paraId="452C80CB" w14:textId="77777777" w:rsidR="007800D8" w:rsidRDefault="007800D8" w:rsidP="007800D8">
      <w:pPr>
        <w:pStyle w:val="Geenafstand"/>
      </w:pPr>
      <w:r>
        <w:t>een wilde vlammendans,</w:t>
      </w:r>
    </w:p>
    <w:p w14:paraId="5755D2D9" w14:textId="77777777" w:rsidR="007800D8" w:rsidRDefault="007800D8" w:rsidP="007800D8">
      <w:pPr>
        <w:pStyle w:val="Geenafstand"/>
      </w:pPr>
      <w:r>
        <w:t>is nu op ieder hoofd een kroon,</w:t>
      </w:r>
    </w:p>
    <w:p w14:paraId="1286A647" w14:textId="77777777" w:rsidR="007800D8" w:rsidRDefault="007800D8" w:rsidP="007800D8">
      <w:pPr>
        <w:pStyle w:val="Geenafstand"/>
      </w:pPr>
      <w:r>
        <w:t>in ieder oog een glans.</w:t>
      </w:r>
    </w:p>
    <w:p w14:paraId="4D8AE347" w14:textId="77777777" w:rsidR="007800D8" w:rsidRDefault="007800D8" w:rsidP="007800D8">
      <w:pPr>
        <w:pStyle w:val="Geenafstand"/>
      </w:pPr>
    </w:p>
    <w:p w14:paraId="4FE889AC" w14:textId="77777777" w:rsidR="007800D8" w:rsidRPr="001764CD" w:rsidRDefault="007800D8" w:rsidP="007800D8">
      <w:pPr>
        <w:pStyle w:val="Geenafstand"/>
        <w:rPr>
          <w:b/>
          <w:bCs/>
          <w:u w:val="single"/>
        </w:rPr>
      </w:pPr>
      <w:r w:rsidRPr="001764CD">
        <w:rPr>
          <w:b/>
          <w:bCs/>
          <w:u w:val="single"/>
        </w:rPr>
        <w:t>Tweede schriftlezing:</w:t>
      </w:r>
    </w:p>
    <w:p w14:paraId="117E2958" w14:textId="459F68A4" w:rsidR="002A38DE" w:rsidRPr="002A38DE" w:rsidRDefault="00E44C15" w:rsidP="00E44C15">
      <w:pPr>
        <w:pStyle w:val="Geenafstand"/>
        <w:rPr>
          <w:b/>
          <w:bCs/>
        </w:rPr>
      </w:pPr>
      <w:r w:rsidRPr="00E44C15">
        <w:rPr>
          <w:b/>
          <w:bCs/>
        </w:rPr>
        <w:t>2 Korinthe 3: 1</w:t>
      </w:r>
      <w:r w:rsidR="003F3CC7">
        <w:rPr>
          <w:b/>
          <w:bCs/>
        </w:rPr>
        <w:t xml:space="preserve">6 </w:t>
      </w:r>
      <w:r w:rsidRPr="00E44C15">
        <w:rPr>
          <w:b/>
          <w:bCs/>
        </w:rPr>
        <w:t xml:space="preserve"> </w:t>
      </w:r>
      <w:r>
        <w:rPr>
          <w:b/>
          <w:bCs/>
        </w:rPr>
        <w:t>–</w:t>
      </w:r>
      <w:r w:rsidR="003F3CC7">
        <w:rPr>
          <w:b/>
          <w:bCs/>
        </w:rPr>
        <w:t xml:space="preserve"> </w:t>
      </w:r>
      <w:r w:rsidRPr="00E44C15">
        <w:rPr>
          <w:b/>
          <w:bCs/>
        </w:rPr>
        <w:t xml:space="preserve"> </w:t>
      </w:r>
      <w:r>
        <w:rPr>
          <w:b/>
          <w:bCs/>
        </w:rPr>
        <w:t>4 : 6</w:t>
      </w:r>
    </w:p>
    <w:p w14:paraId="66D6A481" w14:textId="77777777" w:rsidR="00E44C15" w:rsidRDefault="00E44C15" w:rsidP="00E44C15">
      <w:pPr>
        <w:pStyle w:val="Geenafstand"/>
      </w:pPr>
      <w:r>
        <w:t>16Maar wanneer het zich tot de Heere bekeert, wordt de bedekking weggenomen.</w:t>
      </w:r>
    </w:p>
    <w:p w14:paraId="5371E265" w14:textId="77777777" w:rsidR="00E44C15" w:rsidRDefault="00E44C15" w:rsidP="00E44C15">
      <w:pPr>
        <w:pStyle w:val="Geenafstand"/>
      </w:pPr>
      <w:r>
        <w:t>17De Heere nu is de Geest; en waar de Geest van de Heere is, daar is vrijheid.</w:t>
      </w:r>
    </w:p>
    <w:p w14:paraId="34F72EE3" w14:textId="77777777" w:rsidR="00E44C15" w:rsidRDefault="00E44C15" w:rsidP="00E44C15">
      <w:pPr>
        <w:pStyle w:val="Geenafstand"/>
      </w:pPr>
      <w:r>
        <w:t>18Wij allen nu, die met onbedekt gezicht de heerlijkheid van de Heere als in een spiegel aanschouwen, worden van gedaante veranderd naar hetzelfde beeld, van heerlijkheid tot heerlijkheid, zoals dit door de Geest van de Heere bewerkt wordt.</w:t>
      </w:r>
    </w:p>
    <w:p w14:paraId="313023AB" w14:textId="77777777" w:rsidR="00E44C15" w:rsidRDefault="00E44C15" w:rsidP="00E44C15">
      <w:pPr>
        <w:pStyle w:val="Geenafstand"/>
      </w:pPr>
    </w:p>
    <w:p w14:paraId="50965A0A" w14:textId="77777777" w:rsidR="00E44C15" w:rsidRDefault="00E44C15" w:rsidP="00E44C15">
      <w:pPr>
        <w:pStyle w:val="Geenafstand"/>
      </w:pPr>
      <w:r>
        <w:t>1Daarom, aangezien wij deze bediening hebben naar de barmhartigheid die ons bewezen is, verliezen wij de moed niet.</w:t>
      </w:r>
    </w:p>
    <w:p w14:paraId="33091CDB" w14:textId="77777777" w:rsidR="00E44C15" w:rsidRDefault="00E44C15" w:rsidP="00E44C15">
      <w:pPr>
        <w:pStyle w:val="Geenafstand"/>
      </w:pPr>
      <w:r>
        <w:t>2Integendeel, wij hebben de schandelijke, verborgen praktijken verworpen; wij wandelen niet in bedrog en vervalsen ook niet het Woord van God, maar door het openbaar maken van de waarheid bevelen wij onszelf aan bij elk menselijk geweten, in de tegenwoordigheid van God.</w:t>
      </w:r>
    </w:p>
    <w:p w14:paraId="7FA4D49F" w14:textId="77777777" w:rsidR="00E44C15" w:rsidRDefault="00E44C15" w:rsidP="00E44C15">
      <w:pPr>
        <w:pStyle w:val="Geenafstand"/>
      </w:pPr>
      <w:r>
        <w:t>3Maar in het geval dat ons Evangelie nog bedekt is, dan is het bedekt in hen die verloren gaan.</w:t>
      </w:r>
    </w:p>
    <w:p w14:paraId="717DDA82" w14:textId="77777777" w:rsidR="00E44C15" w:rsidRDefault="00E44C15" w:rsidP="00E44C15">
      <w:pPr>
        <w:pStyle w:val="Geenafstand"/>
      </w:pPr>
      <w:r>
        <w:t>4Van hen, de ongelovigen, geldt dat de god van deze eeuw hun gedachten heeft verblind, opdat de verlichting met het Evangelie van de heerlijkheid van Christus, Die het beeld van God is, hen niet zou bestralen.</w:t>
      </w:r>
    </w:p>
    <w:p w14:paraId="0434AC16" w14:textId="77777777" w:rsidR="00E44C15" w:rsidRDefault="00E44C15" w:rsidP="00E44C15">
      <w:pPr>
        <w:pStyle w:val="Geenafstand"/>
      </w:pPr>
      <w:r>
        <w:t>5Want wij prediken niet onszelf, maar Christus Jezus als Heere, en onszelf als uw dienstknechten om Jezus' wil.</w:t>
      </w:r>
    </w:p>
    <w:p w14:paraId="078A0F28" w14:textId="73BA6908" w:rsidR="0031568C" w:rsidRDefault="00E44C15" w:rsidP="00E44C15">
      <w:pPr>
        <w:pStyle w:val="Geenafstand"/>
      </w:pPr>
      <w:r>
        <w:t>6Want God, Die gezegd heeft dat het licht uit de duisternis zou schijnen, is ook Degene Die in onze harten geschenen heeft tot verlichting met de kennis van de heerlijkheid van God in het aangezicht van Jezus Christus.</w:t>
      </w:r>
    </w:p>
    <w:p w14:paraId="5F4554FD" w14:textId="77777777" w:rsidR="00E44C15" w:rsidRDefault="00E44C15" w:rsidP="00E44C15">
      <w:pPr>
        <w:pStyle w:val="Geenafstand"/>
      </w:pPr>
    </w:p>
    <w:p w14:paraId="2FB16EE5" w14:textId="18555048" w:rsidR="00E44C15" w:rsidRPr="00E44C15" w:rsidRDefault="00E44C15" w:rsidP="00E44C15">
      <w:pPr>
        <w:pStyle w:val="Geenafstand"/>
        <w:rPr>
          <w:b/>
          <w:bCs/>
        </w:rPr>
      </w:pPr>
      <w:r w:rsidRPr="00E44C15">
        <w:rPr>
          <w:b/>
          <w:bCs/>
        </w:rPr>
        <w:t xml:space="preserve">Zingen Gezang 243: </w:t>
      </w:r>
      <w:r>
        <w:rPr>
          <w:b/>
          <w:bCs/>
        </w:rPr>
        <w:t>4, 5, 6 en 7 (Liedboek 1973)</w:t>
      </w:r>
    </w:p>
    <w:p w14:paraId="238E255D" w14:textId="77777777" w:rsidR="00E44C15" w:rsidRDefault="00E44C15" w:rsidP="00E44C15">
      <w:pPr>
        <w:pStyle w:val="Geenafstand"/>
        <w:sectPr w:rsidR="00E44C15" w:rsidSect="00C2108D">
          <w:type w:val="continuous"/>
          <w:pgSz w:w="11906" w:h="16838"/>
          <w:pgMar w:top="851" w:right="1417" w:bottom="851" w:left="1417" w:header="708" w:footer="708" w:gutter="0"/>
          <w:cols w:space="708"/>
          <w:docGrid w:linePitch="360"/>
        </w:sectPr>
      </w:pPr>
    </w:p>
    <w:p w14:paraId="6CD9672A" w14:textId="77777777" w:rsidR="00E44C15" w:rsidRDefault="00E44C15" w:rsidP="00E44C15">
      <w:pPr>
        <w:pStyle w:val="Geenafstand"/>
      </w:pPr>
      <w:r>
        <w:t>4</w:t>
      </w:r>
    </w:p>
    <w:p w14:paraId="6B57B2DC" w14:textId="77777777" w:rsidR="00E44C15" w:rsidRDefault="00E44C15" w:rsidP="00E44C15">
      <w:pPr>
        <w:pStyle w:val="Geenafstand"/>
      </w:pPr>
      <w:r>
        <w:t>De stem die als bazuinen luid</w:t>
      </w:r>
    </w:p>
    <w:p w14:paraId="1E75A4D3" w14:textId="77777777" w:rsidR="00E44C15" w:rsidRDefault="00E44C15" w:rsidP="00E44C15">
      <w:pPr>
        <w:pStyle w:val="Geenafstand"/>
      </w:pPr>
      <w:r>
        <w:t>neersloeg op 't bevend volk,</w:t>
      </w:r>
    </w:p>
    <w:p w14:paraId="2240F2B8" w14:textId="77777777" w:rsidR="00E44C15" w:rsidRDefault="00E44C15" w:rsidP="00E44C15">
      <w:pPr>
        <w:pStyle w:val="Geenafstand"/>
      </w:pPr>
      <w:r>
        <w:t>met majesteit weerklinkend uit</w:t>
      </w:r>
    </w:p>
    <w:p w14:paraId="30AC3BEF" w14:textId="77777777" w:rsidR="00E44C15" w:rsidRDefault="00E44C15" w:rsidP="00E44C15">
      <w:pPr>
        <w:pStyle w:val="Geenafstand"/>
      </w:pPr>
      <w:r>
        <w:t>de donkerzwarte wolk,</w:t>
      </w:r>
    </w:p>
    <w:p w14:paraId="5A84176A" w14:textId="77777777" w:rsidR="00E44C15" w:rsidRDefault="00E44C15" w:rsidP="00E44C15">
      <w:pPr>
        <w:pStyle w:val="Geenafstand"/>
      </w:pPr>
    </w:p>
    <w:p w14:paraId="18832450" w14:textId="77777777" w:rsidR="00E44C15" w:rsidRDefault="00E44C15" w:rsidP="00E44C15">
      <w:pPr>
        <w:pStyle w:val="Geenafstand"/>
      </w:pPr>
      <w:r>
        <w:t>5</w:t>
      </w:r>
    </w:p>
    <w:p w14:paraId="7A14CCA1" w14:textId="77777777" w:rsidR="00E44C15" w:rsidRDefault="00E44C15" w:rsidP="00E44C15">
      <w:pPr>
        <w:pStyle w:val="Geenafstand"/>
      </w:pPr>
      <w:r>
        <w:t>die grote stem des hemels vindt</w:t>
      </w:r>
    </w:p>
    <w:p w14:paraId="0AFB25D7" w14:textId="77777777" w:rsidR="00E44C15" w:rsidRDefault="00E44C15" w:rsidP="00E44C15">
      <w:pPr>
        <w:pStyle w:val="Geenafstand"/>
      </w:pPr>
      <w:r>
        <w:t>nu hartelijk gehoor,</w:t>
      </w:r>
    </w:p>
    <w:p w14:paraId="5FE76B91" w14:textId="77777777" w:rsidR="00E44C15" w:rsidRDefault="00E44C15" w:rsidP="00E44C15">
      <w:pPr>
        <w:pStyle w:val="Geenafstand"/>
      </w:pPr>
      <w:r>
        <w:t>en is als ademtocht van wind,</w:t>
      </w:r>
    </w:p>
    <w:p w14:paraId="4C1677EF" w14:textId="77777777" w:rsidR="00E44C15" w:rsidRDefault="00E44C15" w:rsidP="00E44C15">
      <w:pPr>
        <w:pStyle w:val="Geenafstand"/>
      </w:pPr>
      <w:r>
        <w:t>als geestdrift in het oor,</w:t>
      </w:r>
    </w:p>
    <w:p w14:paraId="1F3C1E87" w14:textId="77777777" w:rsidR="00E44C15" w:rsidRDefault="00E44C15" w:rsidP="00E44C15">
      <w:pPr>
        <w:pStyle w:val="Geenafstand"/>
        <w:sectPr w:rsidR="00E44C15" w:rsidSect="00E44C15">
          <w:type w:val="continuous"/>
          <w:pgSz w:w="11906" w:h="16838"/>
          <w:pgMar w:top="851" w:right="1417" w:bottom="851" w:left="1417" w:header="708" w:footer="708" w:gutter="0"/>
          <w:cols w:num="2" w:space="708"/>
          <w:docGrid w:linePitch="360"/>
        </w:sectPr>
      </w:pPr>
    </w:p>
    <w:p w14:paraId="1503F8FF" w14:textId="77777777" w:rsidR="00E44C15" w:rsidRDefault="00E44C15" w:rsidP="00E44C15">
      <w:pPr>
        <w:pStyle w:val="Geenafstand"/>
      </w:pPr>
    </w:p>
    <w:p w14:paraId="606BEE4B" w14:textId="77777777" w:rsidR="00E44C15" w:rsidRDefault="00E44C15" w:rsidP="00E44C15">
      <w:pPr>
        <w:pStyle w:val="Geenafstand"/>
        <w:sectPr w:rsidR="00E44C15" w:rsidSect="00C2108D">
          <w:type w:val="continuous"/>
          <w:pgSz w:w="11906" w:h="16838"/>
          <w:pgMar w:top="851" w:right="1417" w:bottom="851" w:left="1417" w:header="708" w:footer="708" w:gutter="0"/>
          <w:cols w:space="708"/>
          <w:docGrid w:linePitch="360"/>
        </w:sectPr>
      </w:pPr>
    </w:p>
    <w:p w14:paraId="54741B10" w14:textId="77777777" w:rsidR="00E44C15" w:rsidRDefault="00E44C15" w:rsidP="00E44C15">
      <w:pPr>
        <w:pStyle w:val="Geenafstand"/>
      </w:pPr>
      <w:r>
        <w:lastRenderedPageBreak/>
        <w:t>6</w:t>
      </w:r>
    </w:p>
    <w:p w14:paraId="053F1925" w14:textId="77777777" w:rsidR="00E44C15" w:rsidRDefault="00E44C15" w:rsidP="00E44C15">
      <w:pPr>
        <w:pStyle w:val="Geenafstand"/>
      </w:pPr>
      <w:r>
        <w:t>en vult de kerk van God, en vult</w:t>
      </w:r>
    </w:p>
    <w:p w14:paraId="60B45C3C" w14:textId="77777777" w:rsidR="00E44C15" w:rsidRDefault="00E44C15" w:rsidP="00E44C15">
      <w:pPr>
        <w:pStyle w:val="Geenafstand"/>
      </w:pPr>
      <w:r>
        <w:t>de wereld overal;</w:t>
      </w:r>
    </w:p>
    <w:p w14:paraId="024341B1" w14:textId="77777777" w:rsidR="00E44C15" w:rsidRDefault="00E44C15" w:rsidP="00E44C15">
      <w:pPr>
        <w:pStyle w:val="Geenafstand"/>
      </w:pPr>
      <w:r>
        <w:t>slechts niet het hart dat in zijn schuld,</w:t>
      </w:r>
    </w:p>
    <w:p w14:paraId="693BD93F" w14:textId="77777777" w:rsidR="00E44C15" w:rsidRDefault="00E44C15" w:rsidP="00E44C15">
      <w:pPr>
        <w:pStyle w:val="Geenafstand"/>
      </w:pPr>
      <w:r>
        <w:t>zijn trots volharden zal.</w:t>
      </w:r>
    </w:p>
    <w:p w14:paraId="380A3DB3" w14:textId="77777777" w:rsidR="00E44C15" w:rsidRDefault="00E44C15" w:rsidP="00E44C15">
      <w:pPr>
        <w:pStyle w:val="Geenafstand"/>
      </w:pPr>
    </w:p>
    <w:p w14:paraId="7BEDD783" w14:textId="77777777" w:rsidR="00E44C15" w:rsidRDefault="00E44C15" w:rsidP="00E44C15">
      <w:pPr>
        <w:pStyle w:val="Geenafstand"/>
      </w:pPr>
      <w:r>
        <w:t>7</w:t>
      </w:r>
    </w:p>
    <w:p w14:paraId="6E71B479" w14:textId="77777777" w:rsidR="00E44C15" w:rsidRDefault="00E44C15" w:rsidP="00E44C15">
      <w:pPr>
        <w:pStyle w:val="Geenafstand"/>
      </w:pPr>
      <w:r>
        <w:t>Kom Heer, kom wijsheid, liefde, kracht,</w:t>
      </w:r>
    </w:p>
    <w:p w14:paraId="1B2577C7" w14:textId="77777777" w:rsidR="00E44C15" w:rsidRDefault="00E44C15" w:rsidP="00E44C15">
      <w:pPr>
        <w:pStyle w:val="Geenafstand"/>
      </w:pPr>
      <w:r>
        <w:t>kom in het oor, o Geest,</w:t>
      </w:r>
    </w:p>
    <w:p w14:paraId="0770BD7A" w14:textId="77777777" w:rsidR="00E44C15" w:rsidRDefault="00E44C15" w:rsidP="00E44C15">
      <w:pPr>
        <w:pStyle w:val="Geenafstand"/>
      </w:pPr>
      <w:r>
        <w:t>en red, Heer, door uw overmacht</w:t>
      </w:r>
    </w:p>
    <w:p w14:paraId="27A19781" w14:textId="77777777" w:rsidR="00E44C15" w:rsidRDefault="00E44C15" w:rsidP="00E44C15">
      <w:pPr>
        <w:pStyle w:val="Geenafstand"/>
        <w:sectPr w:rsidR="00E44C15" w:rsidSect="00E44C15">
          <w:type w:val="continuous"/>
          <w:pgSz w:w="11906" w:h="16838"/>
          <w:pgMar w:top="851" w:right="1417" w:bottom="851" w:left="1417" w:header="708" w:footer="708" w:gutter="0"/>
          <w:cols w:num="2" w:space="708"/>
          <w:docGrid w:linePitch="360"/>
        </w:sectPr>
      </w:pPr>
      <w:r>
        <w:t>wie U bemint of vreest.</w:t>
      </w:r>
    </w:p>
    <w:p w14:paraId="154AF244" w14:textId="411FB1C7" w:rsidR="00E44C15" w:rsidRDefault="00E44C15" w:rsidP="0031568C">
      <w:pPr>
        <w:pStyle w:val="Geenafstand"/>
        <w:rPr>
          <w:b/>
          <w:bCs/>
        </w:rPr>
      </w:pPr>
      <w:r w:rsidRPr="00E44C15">
        <w:rPr>
          <w:b/>
          <w:bCs/>
        </w:rPr>
        <w:t>Verkondiging</w:t>
      </w:r>
    </w:p>
    <w:p w14:paraId="31ED1AFB" w14:textId="77777777" w:rsidR="00E44C15" w:rsidRDefault="00E44C15" w:rsidP="0031568C">
      <w:pPr>
        <w:pStyle w:val="Geenafstand"/>
        <w:rPr>
          <w:b/>
          <w:bCs/>
        </w:rPr>
      </w:pPr>
    </w:p>
    <w:p w14:paraId="22AC4957" w14:textId="0E17E90D" w:rsidR="00E95678" w:rsidRPr="00E95678" w:rsidRDefault="00E95678" w:rsidP="0031568C">
      <w:pPr>
        <w:pStyle w:val="Geenafstand"/>
        <w:rPr>
          <w:b/>
          <w:bCs/>
        </w:rPr>
      </w:pPr>
      <w:r w:rsidRPr="00E95678">
        <w:rPr>
          <w:b/>
          <w:bCs/>
        </w:rPr>
        <w:t xml:space="preserve">Zingen </w:t>
      </w:r>
      <w:r w:rsidR="00E44C15">
        <w:rPr>
          <w:b/>
          <w:bCs/>
        </w:rPr>
        <w:t>Gezang 250: 1, 2 en 3</w:t>
      </w:r>
      <w:r w:rsidRPr="00E95678">
        <w:rPr>
          <w:b/>
          <w:bCs/>
        </w:rPr>
        <w:t>(</w:t>
      </w:r>
      <w:r w:rsidR="00D91965">
        <w:rPr>
          <w:b/>
          <w:bCs/>
        </w:rPr>
        <w:t>Liedboek 1973</w:t>
      </w:r>
      <w:r w:rsidRPr="00E95678">
        <w:rPr>
          <w:b/>
          <w:bCs/>
        </w:rPr>
        <w:t xml:space="preserve">) </w:t>
      </w:r>
    </w:p>
    <w:p w14:paraId="04DE9AB1" w14:textId="224EAB30" w:rsidR="006F67BC" w:rsidRDefault="006F67BC" w:rsidP="00BD6787">
      <w:pPr>
        <w:sectPr w:rsidR="006F67BC" w:rsidSect="00C2108D">
          <w:type w:val="continuous"/>
          <w:pgSz w:w="11906" w:h="16838"/>
          <w:pgMar w:top="851" w:right="1417" w:bottom="851" w:left="1417" w:header="708" w:footer="708" w:gutter="0"/>
          <w:cols w:space="708"/>
          <w:docGrid w:linePitch="360"/>
        </w:sectPr>
      </w:pPr>
    </w:p>
    <w:p w14:paraId="79BD2508" w14:textId="77777777" w:rsidR="00E44C15" w:rsidRDefault="00E44C15" w:rsidP="00E44C15">
      <w:pPr>
        <w:pStyle w:val="Geenafstand"/>
      </w:pPr>
      <w:r>
        <w:t>1</w:t>
      </w:r>
    </w:p>
    <w:p w14:paraId="68429FD6" w14:textId="77777777" w:rsidR="00E44C15" w:rsidRDefault="00E44C15" w:rsidP="00E44C15">
      <w:pPr>
        <w:pStyle w:val="Geenafstand"/>
      </w:pPr>
      <w:r>
        <w:t xml:space="preserve">Kom, </w:t>
      </w:r>
      <w:proofErr w:type="spellStart"/>
      <w:r>
        <w:t>Heilge</w:t>
      </w:r>
      <w:proofErr w:type="spellEnd"/>
      <w:r>
        <w:t xml:space="preserve"> Geest, Gij vogel Gods,</w:t>
      </w:r>
    </w:p>
    <w:p w14:paraId="5EFABF5D" w14:textId="77777777" w:rsidR="00E44C15" w:rsidRDefault="00E44C15" w:rsidP="00E44C15">
      <w:pPr>
        <w:pStyle w:val="Geenafstand"/>
      </w:pPr>
      <w:r>
        <w:t>daal neder waar Gij wordt verwacht.</w:t>
      </w:r>
    </w:p>
    <w:p w14:paraId="548C3ED5" w14:textId="77777777" w:rsidR="00E44C15" w:rsidRDefault="00E44C15" w:rsidP="00E44C15">
      <w:pPr>
        <w:pStyle w:val="Geenafstand"/>
      </w:pPr>
      <w:r>
        <w:t>Verschijn, Lichtengel, in de nacht</w:t>
      </w:r>
    </w:p>
    <w:p w14:paraId="2353485F" w14:textId="77777777" w:rsidR="00E44C15" w:rsidRDefault="00E44C15" w:rsidP="00E44C15">
      <w:pPr>
        <w:pStyle w:val="Geenafstand"/>
      </w:pPr>
      <w:r>
        <w:t>van onze geest, verward en trots.</w:t>
      </w:r>
    </w:p>
    <w:p w14:paraId="4D0C39EE" w14:textId="77777777" w:rsidR="00E44C15" w:rsidRDefault="00E44C15" w:rsidP="00E44C15">
      <w:pPr>
        <w:pStyle w:val="Geenafstand"/>
      </w:pPr>
    </w:p>
    <w:p w14:paraId="69173BFF" w14:textId="77777777" w:rsidR="00E44C15" w:rsidRDefault="00E44C15" w:rsidP="00E44C15">
      <w:pPr>
        <w:pStyle w:val="Geenafstand"/>
      </w:pPr>
      <w:r>
        <w:t>2</w:t>
      </w:r>
    </w:p>
    <w:p w14:paraId="3B658BFD" w14:textId="77777777" w:rsidR="00E44C15" w:rsidRDefault="00E44C15" w:rsidP="00E44C15">
      <w:pPr>
        <w:pStyle w:val="Geenafstand"/>
      </w:pPr>
      <w:r>
        <w:t>Waar Gij niet zijt, is het bestaan,</w:t>
      </w:r>
    </w:p>
    <w:p w14:paraId="41B84765" w14:textId="77777777" w:rsidR="00E44C15" w:rsidRDefault="00E44C15" w:rsidP="00E44C15">
      <w:pPr>
        <w:pStyle w:val="Geenafstand"/>
      </w:pPr>
      <w:r>
        <w:t>is alle denken, alle doen</w:t>
      </w:r>
    </w:p>
    <w:p w14:paraId="5597C967" w14:textId="77777777" w:rsidR="00E44C15" w:rsidRDefault="00E44C15" w:rsidP="00E44C15">
      <w:pPr>
        <w:pStyle w:val="Geenafstand"/>
      </w:pPr>
      <w:r>
        <w:t>zo leeg en woest, zo dood, als toen</w:t>
      </w:r>
    </w:p>
    <w:p w14:paraId="3B165AD8" w14:textId="77777777" w:rsidR="00E44C15" w:rsidRDefault="00E44C15" w:rsidP="00E44C15">
      <w:pPr>
        <w:pStyle w:val="Geenafstand"/>
      </w:pPr>
      <w:r>
        <w:t>Gij, Geest, nog niet waart uitgegaan.</w:t>
      </w:r>
    </w:p>
    <w:p w14:paraId="0A3471E8" w14:textId="77777777" w:rsidR="00E44C15" w:rsidRDefault="00E44C15" w:rsidP="00E44C15">
      <w:pPr>
        <w:pStyle w:val="Geenafstand"/>
        <w:sectPr w:rsidR="00E44C15" w:rsidSect="00E44C15">
          <w:type w:val="continuous"/>
          <w:pgSz w:w="11906" w:h="16838"/>
          <w:pgMar w:top="851" w:right="1417" w:bottom="851" w:left="1417" w:header="708" w:footer="708" w:gutter="0"/>
          <w:cols w:num="2" w:space="708"/>
          <w:docGrid w:linePitch="360"/>
        </w:sectPr>
      </w:pPr>
    </w:p>
    <w:p w14:paraId="3D923653" w14:textId="77777777" w:rsidR="00E44C15" w:rsidRDefault="00E44C15" w:rsidP="00E44C15">
      <w:pPr>
        <w:pStyle w:val="Geenafstand"/>
      </w:pPr>
      <w:r>
        <w:t>3</w:t>
      </w:r>
    </w:p>
    <w:p w14:paraId="2D3AF4F5" w14:textId="77777777" w:rsidR="00E44C15" w:rsidRDefault="00E44C15" w:rsidP="00E44C15">
      <w:pPr>
        <w:pStyle w:val="Geenafstand"/>
      </w:pPr>
      <w:r>
        <w:t>Er is geen licht dan waar Gij zijt,</w:t>
      </w:r>
    </w:p>
    <w:p w14:paraId="49D41692" w14:textId="77777777" w:rsidR="00E44C15" w:rsidRDefault="00E44C15" w:rsidP="00E44C15">
      <w:pPr>
        <w:pStyle w:val="Geenafstand"/>
      </w:pPr>
      <w:r>
        <w:t>uw vleugels breidt, uw vleugels strekt,</w:t>
      </w:r>
    </w:p>
    <w:p w14:paraId="6872C863" w14:textId="77777777" w:rsidR="00E44C15" w:rsidRDefault="00E44C15" w:rsidP="00E44C15">
      <w:pPr>
        <w:pStyle w:val="Geenafstand"/>
      </w:pPr>
      <w:r>
        <w:t>geen leven, dan waar Gij het wekt</w:t>
      </w:r>
    </w:p>
    <w:p w14:paraId="34F2C593" w14:textId="167E66A4" w:rsidR="00D07A25" w:rsidRDefault="00E44C15" w:rsidP="00E44C15">
      <w:pPr>
        <w:pStyle w:val="Geenafstand"/>
        <w:sectPr w:rsidR="00D07A25" w:rsidSect="00E44C15">
          <w:type w:val="continuous"/>
          <w:pgSz w:w="11906" w:h="16838"/>
          <w:pgMar w:top="851" w:right="1417" w:bottom="851" w:left="1417" w:header="708" w:footer="708" w:gutter="0"/>
          <w:cols w:space="708"/>
          <w:docGrid w:linePitch="360"/>
        </w:sectPr>
      </w:pPr>
      <w:r>
        <w:t>in een gemis dat naar U schreit.</w:t>
      </w:r>
    </w:p>
    <w:p w14:paraId="2E377225" w14:textId="77777777" w:rsidR="00306B10" w:rsidRDefault="00306B10" w:rsidP="00EA5071">
      <w:pPr>
        <w:pStyle w:val="Geenafstand"/>
        <w:rPr>
          <w:b/>
          <w:bCs/>
        </w:rPr>
      </w:pPr>
    </w:p>
    <w:p w14:paraId="2B4C73B1" w14:textId="2285B228" w:rsidR="005411E3" w:rsidRDefault="005411E3" w:rsidP="00B57CF8">
      <w:pPr>
        <w:pStyle w:val="Geenafstand"/>
        <w:rPr>
          <w:b/>
          <w:bCs/>
        </w:rPr>
      </w:pPr>
      <w:bookmarkStart w:id="1" w:name="_Hlk119076143"/>
      <w:r w:rsidRPr="00F90AD4">
        <w:rPr>
          <w:b/>
          <w:bCs/>
        </w:rPr>
        <w:t>Dank</w:t>
      </w:r>
      <w:r w:rsidR="00CC13C4">
        <w:rPr>
          <w:b/>
          <w:bCs/>
        </w:rPr>
        <w:t>gebed</w:t>
      </w:r>
      <w:r w:rsidR="005038D3">
        <w:rPr>
          <w:b/>
          <w:bCs/>
        </w:rPr>
        <w:t xml:space="preserve"> </w:t>
      </w:r>
    </w:p>
    <w:p w14:paraId="0A0F5309" w14:textId="77777777" w:rsidR="00F90AD4" w:rsidRPr="00F90AD4" w:rsidRDefault="00F90AD4" w:rsidP="00B57CF8">
      <w:pPr>
        <w:pStyle w:val="Geenafstand"/>
        <w:rPr>
          <w:b/>
          <w:bCs/>
        </w:rPr>
      </w:pPr>
    </w:p>
    <w:bookmarkEnd w:id="1"/>
    <w:p w14:paraId="620D7FB2" w14:textId="77777777" w:rsidR="00385CE5" w:rsidRPr="00F90AD4" w:rsidRDefault="00385CE5" w:rsidP="00B57CF8">
      <w:pPr>
        <w:pStyle w:val="Geenafstand"/>
        <w:rPr>
          <w:b/>
          <w:bCs/>
        </w:rPr>
      </w:pPr>
      <w:r w:rsidRPr="00F90AD4">
        <w:rPr>
          <w:b/>
          <w:bCs/>
        </w:rPr>
        <w:t>Collecte</w:t>
      </w:r>
    </w:p>
    <w:p w14:paraId="3BCF8743" w14:textId="00D0498C" w:rsidR="00484EBC" w:rsidRDefault="00484EBC" w:rsidP="00484EBC">
      <w:pPr>
        <w:pStyle w:val="Geenafstand"/>
        <w:sectPr w:rsidR="00484EBC" w:rsidSect="00484EBC">
          <w:type w:val="continuous"/>
          <w:pgSz w:w="11906" w:h="16838"/>
          <w:pgMar w:top="851" w:right="1417" w:bottom="851" w:left="1417" w:header="708" w:footer="708" w:gutter="0"/>
          <w:cols w:space="708"/>
          <w:docGrid w:linePitch="360"/>
        </w:sectPr>
      </w:pPr>
    </w:p>
    <w:p w14:paraId="181BD158" w14:textId="77777777" w:rsidR="005749EF" w:rsidRDefault="005749EF" w:rsidP="00C64A14">
      <w:pPr>
        <w:pStyle w:val="Geenafstand"/>
        <w:rPr>
          <w:b/>
          <w:bCs/>
        </w:rPr>
      </w:pPr>
    </w:p>
    <w:p w14:paraId="7E53B2A1" w14:textId="2F411AA6" w:rsidR="00C64A14" w:rsidRPr="00C64A14" w:rsidRDefault="00C64A14" w:rsidP="00C64A14">
      <w:pPr>
        <w:pStyle w:val="Geenafstand"/>
        <w:rPr>
          <w:b/>
          <w:bCs/>
        </w:rPr>
      </w:pPr>
      <w:r w:rsidRPr="00C64A14">
        <w:rPr>
          <w:b/>
          <w:bCs/>
        </w:rPr>
        <w:t>Zingen</w:t>
      </w:r>
      <w:r w:rsidR="00E44C15">
        <w:rPr>
          <w:b/>
          <w:bCs/>
        </w:rPr>
        <w:t xml:space="preserve"> Lied 385</w:t>
      </w:r>
      <w:r w:rsidR="00D07A25">
        <w:rPr>
          <w:b/>
          <w:bCs/>
        </w:rPr>
        <w:t>:</w:t>
      </w:r>
      <w:r w:rsidRPr="00C64A14">
        <w:rPr>
          <w:b/>
          <w:bCs/>
        </w:rPr>
        <w:t xml:space="preserve"> </w:t>
      </w:r>
      <w:r>
        <w:rPr>
          <w:b/>
          <w:bCs/>
        </w:rPr>
        <w:t>1</w:t>
      </w:r>
      <w:r w:rsidR="00E44C15">
        <w:rPr>
          <w:b/>
          <w:bCs/>
        </w:rPr>
        <w:t>, 2</w:t>
      </w:r>
      <w:r>
        <w:rPr>
          <w:b/>
          <w:bCs/>
        </w:rPr>
        <w:t xml:space="preserve"> en </w:t>
      </w:r>
      <w:r w:rsidR="00E44C15">
        <w:rPr>
          <w:b/>
          <w:bCs/>
        </w:rPr>
        <w:t>3</w:t>
      </w:r>
      <w:r w:rsidRPr="00C64A14">
        <w:rPr>
          <w:b/>
          <w:bCs/>
        </w:rPr>
        <w:t xml:space="preserve"> </w:t>
      </w:r>
      <w:r w:rsidR="00E44C15">
        <w:rPr>
          <w:b/>
          <w:bCs/>
        </w:rPr>
        <w:t xml:space="preserve"> </w:t>
      </w:r>
      <w:r w:rsidR="00E44C15" w:rsidRPr="00E44C15">
        <w:rPr>
          <w:b/>
          <w:bCs/>
        </w:rPr>
        <w:t xml:space="preserve"> (Op Toonhoogte 2015)</w:t>
      </w:r>
    </w:p>
    <w:p w14:paraId="3763EBF5" w14:textId="77777777" w:rsidR="00C64A14" w:rsidRDefault="00C64A14" w:rsidP="00C64A14">
      <w:pPr>
        <w:pStyle w:val="Geenafstand"/>
        <w:sectPr w:rsidR="00C64A14" w:rsidSect="00C2108D">
          <w:type w:val="continuous"/>
          <w:pgSz w:w="11906" w:h="16838"/>
          <w:pgMar w:top="851" w:right="1417" w:bottom="851" w:left="1417" w:header="708" w:footer="708" w:gutter="0"/>
          <w:cols w:space="708"/>
          <w:docGrid w:linePitch="360"/>
        </w:sectPr>
      </w:pPr>
    </w:p>
    <w:p w14:paraId="3C053CEE" w14:textId="77777777" w:rsidR="00C26934" w:rsidRDefault="00C26934" w:rsidP="00C26934">
      <w:pPr>
        <w:pStyle w:val="Geenafstand"/>
      </w:pPr>
      <w:r>
        <w:t>1. Maak ons tot een stralend licht</w:t>
      </w:r>
    </w:p>
    <w:p w14:paraId="2FFF589E" w14:textId="77777777" w:rsidR="00C26934" w:rsidRDefault="00C26934" w:rsidP="00C26934">
      <w:pPr>
        <w:pStyle w:val="Geenafstand"/>
      </w:pPr>
      <w:r>
        <w:t>voor de volken,</w:t>
      </w:r>
    </w:p>
    <w:p w14:paraId="71F77D49" w14:textId="77777777" w:rsidR="00C26934" w:rsidRDefault="00C26934" w:rsidP="00C26934">
      <w:pPr>
        <w:pStyle w:val="Geenafstand"/>
      </w:pPr>
      <w:r>
        <w:t>een stralend licht</w:t>
      </w:r>
    </w:p>
    <w:p w14:paraId="3E8E5C32" w14:textId="77777777" w:rsidR="00C26934" w:rsidRDefault="00C26934" w:rsidP="00C26934">
      <w:pPr>
        <w:pStyle w:val="Geenafstand"/>
      </w:pPr>
      <w:r>
        <w:t>voor de mensen om ons heen.</w:t>
      </w:r>
    </w:p>
    <w:p w14:paraId="7673BB9C" w14:textId="77777777" w:rsidR="00C26934" w:rsidRDefault="00C26934" w:rsidP="00C26934">
      <w:pPr>
        <w:pStyle w:val="Geenafstand"/>
      </w:pPr>
      <w:r>
        <w:t>Tot de wereld ziet</w:t>
      </w:r>
    </w:p>
    <w:p w14:paraId="50F13A85" w14:textId="77777777" w:rsidR="00C26934" w:rsidRDefault="00C26934" w:rsidP="00C26934">
      <w:pPr>
        <w:pStyle w:val="Geenafstand"/>
      </w:pPr>
      <w:r>
        <w:t>wie haar het leven geeft.</w:t>
      </w:r>
    </w:p>
    <w:p w14:paraId="515EDB0E" w14:textId="77777777" w:rsidR="00C26934" w:rsidRDefault="00C26934" w:rsidP="00C26934">
      <w:pPr>
        <w:pStyle w:val="Geenafstand"/>
      </w:pPr>
      <w:r>
        <w:t>Laat het schijnen door ons heen.</w:t>
      </w:r>
    </w:p>
    <w:p w14:paraId="3F0680A7" w14:textId="77777777" w:rsidR="00C26934" w:rsidRDefault="00C26934" w:rsidP="00C26934">
      <w:pPr>
        <w:pStyle w:val="Geenafstand"/>
      </w:pPr>
    </w:p>
    <w:p w14:paraId="778254F7" w14:textId="77777777" w:rsidR="00C26934" w:rsidRDefault="00C26934" w:rsidP="00C26934">
      <w:pPr>
        <w:pStyle w:val="Geenafstand"/>
      </w:pPr>
      <w:r>
        <w:t>2. Maak ons tot een woord</w:t>
      </w:r>
    </w:p>
    <w:p w14:paraId="5E0280D0" w14:textId="77777777" w:rsidR="00C26934" w:rsidRDefault="00C26934" w:rsidP="00C26934">
      <w:pPr>
        <w:pStyle w:val="Geenafstand"/>
      </w:pPr>
      <w:r>
        <w:t>van hoop voor de volken,</w:t>
      </w:r>
    </w:p>
    <w:p w14:paraId="211499C9" w14:textId="77777777" w:rsidR="00C26934" w:rsidRDefault="00C26934" w:rsidP="00C26934">
      <w:pPr>
        <w:pStyle w:val="Geenafstand"/>
      </w:pPr>
      <w:r>
        <w:t>een levend woord</w:t>
      </w:r>
    </w:p>
    <w:p w14:paraId="2E5C6EEA" w14:textId="77777777" w:rsidR="00C26934" w:rsidRDefault="00C26934" w:rsidP="00C26934">
      <w:pPr>
        <w:pStyle w:val="Geenafstand"/>
      </w:pPr>
      <w:r>
        <w:t>voor de mensen om ons heen.</w:t>
      </w:r>
    </w:p>
    <w:p w14:paraId="2B17D802" w14:textId="77777777" w:rsidR="00C26934" w:rsidRDefault="00C26934" w:rsidP="00C26934">
      <w:pPr>
        <w:pStyle w:val="Geenafstand"/>
      </w:pPr>
      <w:r>
        <w:t>Tot de wereld weet</w:t>
      </w:r>
    </w:p>
    <w:p w14:paraId="4CC685C4" w14:textId="77777777" w:rsidR="00C26934" w:rsidRDefault="00C26934" w:rsidP="00C26934">
      <w:pPr>
        <w:pStyle w:val="Geenafstand"/>
      </w:pPr>
      <w:r>
        <w:t>dat U verlossing geeft.</w:t>
      </w:r>
    </w:p>
    <w:p w14:paraId="77067D27" w14:textId="77777777" w:rsidR="00C26934" w:rsidRDefault="00C26934" w:rsidP="00C26934">
      <w:pPr>
        <w:pStyle w:val="Geenafstand"/>
      </w:pPr>
      <w:r>
        <w:t>Uw genade door ons heen.</w:t>
      </w:r>
    </w:p>
    <w:p w14:paraId="3832F893" w14:textId="77777777" w:rsidR="00C26934" w:rsidRDefault="00C26934" w:rsidP="00C26934">
      <w:pPr>
        <w:pStyle w:val="Geenafstand"/>
        <w:sectPr w:rsidR="00C26934" w:rsidSect="00C26934">
          <w:type w:val="continuous"/>
          <w:pgSz w:w="11906" w:h="16838"/>
          <w:pgMar w:top="851" w:right="1417" w:bottom="851" w:left="1417" w:header="708" w:footer="708" w:gutter="0"/>
          <w:cols w:num="2" w:space="708"/>
          <w:docGrid w:linePitch="360"/>
        </w:sectPr>
      </w:pPr>
    </w:p>
    <w:p w14:paraId="3BC6E978" w14:textId="77777777" w:rsidR="00C26934" w:rsidRDefault="00C26934" w:rsidP="00C26934">
      <w:pPr>
        <w:pStyle w:val="Geenafstand"/>
      </w:pPr>
      <w:r>
        <w:t>3. Maak ons tot een zegening</w:t>
      </w:r>
    </w:p>
    <w:p w14:paraId="58F762AE" w14:textId="77777777" w:rsidR="00C26934" w:rsidRDefault="00C26934" w:rsidP="00C26934">
      <w:pPr>
        <w:pStyle w:val="Geenafstand"/>
      </w:pPr>
      <w:r>
        <w:t>voor de volken, een zegening</w:t>
      </w:r>
    </w:p>
    <w:p w14:paraId="25918EFF" w14:textId="77777777" w:rsidR="00C26934" w:rsidRDefault="00C26934" w:rsidP="00C26934">
      <w:pPr>
        <w:pStyle w:val="Geenafstand"/>
      </w:pPr>
      <w:r>
        <w:t>voor de mensen om ons heen.</w:t>
      </w:r>
    </w:p>
    <w:p w14:paraId="5C2781AF" w14:textId="77777777" w:rsidR="00C26934" w:rsidRDefault="00C26934" w:rsidP="00C26934">
      <w:pPr>
        <w:pStyle w:val="Geenafstand"/>
      </w:pPr>
      <w:r>
        <w:t>Tot de wereld weet</w:t>
      </w:r>
    </w:p>
    <w:p w14:paraId="72A7077D" w14:textId="77777777" w:rsidR="00C26934" w:rsidRDefault="00C26934" w:rsidP="00C26934">
      <w:pPr>
        <w:pStyle w:val="Geenafstand"/>
      </w:pPr>
      <w:r>
        <w:t>wie elke schuld vergeeft.</w:t>
      </w:r>
    </w:p>
    <w:p w14:paraId="73B1A8BA" w14:textId="0CD73C5A" w:rsidR="00A42F69" w:rsidRDefault="00C26934" w:rsidP="00C26934">
      <w:pPr>
        <w:pStyle w:val="Geenafstand"/>
      </w:pPr>
      <w:r>
        <w:t>Uw genezing door ons heen.</w:t>
      </w:r>
    </w:p>
    <w:p w14:paraId="43C00FFB" w14:textId="56A2BB0D" w:rsidR="00D07A25" w:rsidRDefault="00D07A25" w:rsidP="00A42F69">
      <w:pPr>
        <w:pStyle w:val="Geenafstand"/>
        <w:rPr>
          <w:b/>
          <w:bCs/>
        </w:rPr>
        <w:sectPr w:rsidR="00D07A25" w:rsidSect="00E90B07">
          <w:type w:val="continuous"/>
          <w:pgSz w:w="11906" w:h="16838"/>
          <w:pgMar w:top="851" w:right="1417" w:bottom="851" w:left="1417" w:header="708" w:footer="708" w:gutter="0"/>
          <w:cols w:space="708"/>
          <w:docGrid w:linePitch="360"/>
        </w:sectPr>
      </w:pPr>
    </w:p>
    <w:p w14:paraId="3FC07DB1" w14:textId="77777777" w:rsidR="00E90B07" w:rsidRDefault="00E90B07" w:rsidP="00C64A14">
      <w:pPr>
        <w:pStyle w:val="Geenafstand"/>
        <w:rPr>
          <w:b/>
          <w:bCs/>
        </w:rPr>
        <w:sectPr w:rsidR="00E90B07" w:rsidSect="00C2108D">
          <w:type w:val="continuous"/>
          <w:pgSz w:w="11906" w:h="16838"/>
          <w:pgMar w:top="851" w:right="1417" w:bottom="851" w:left="1417" w:header="708" w:footer="708" w:gutter="0"/>
          <w:cols w:space="708"/>
          <w:docGrid w:linePitch="360"/>
        </w:sectPr>
      </w:pPr>
    </w:p>
    <w:p w14:paraId="27202BCD" w14:textId="540D886D" w:rsidR="00807014" w:rsidRDefault="005411E3" w:rsidP="008A1E5B">
      <w:pPr>
        <w:pStyle w:val="Geenafstand"/>
        <w:rPr>
          <w:b/>
          <w:bCs/>
        </w:rPr>
      </w:pPr>
      <w:r w:rsidRPr="00F90AD4">
        <w:rPr>
          <w:b/>
          <w:bCs/>
        </w:rPr>
        <w:t xml:space="preserve">Zegen </w:t>
      </w:r>
    </w:p>
    <w:p w14:paraId="5BC35262" w14:textId="6F3C7156" w:rsidR="001E1C52" w:rsidRDefault="001E1C52" w:rsidP="008A1E5B">
      <w:pPr>
        <w:pStyle w:val="Geenafstand"/>
        <w:rPr>
          <w:b/>
          <w:bCs/>
        </w:rPr>
      </w:pPr>
    </w:p>
    <w:sectPr w:rsidR="001E1C52" w:rsidSect="00C2108D">
      <w:type w:val="continuous"/>
      <w:pgSz w:w="11906" w:h="16838"/>
      <w:pgMar w:top="851" w:right="1417" w:bottom="851"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FF69A3" w14:textId="77777777" w:rsidR="006812DA" w:rsidRDefault="006812DA" w:rsidP="00C05C51">
      <w:pPr>
        <w:spacing w:after="0" w:line="240" w:lineRule="auto"/>
      </w:pPr>
      <w:r>
        <w:separator/>
      </w:r>
    </w:p>
  </w:endnote>
  <w:endnote w:type="continuationSeparator" w:id="0">
    <w:p w14:paraId="36D0C22D" w14:textId="77777777" w:rsidR="006812DA" w:rsidRDefault="006812DA" w:rsidP="00C05C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90493620"/>
      <w:docPartObj>
        <w:docPartGallery w:val="Page Numbers (Bottom of Page)"/>
        <w:docPartUnique/>
      </w:docPartObj>
    </w:sdtPr>
    <w:sdtContent>
      <w:p w14:paraId="195FA5F2" w14:textId="082DDDEC" w:rsidR="00C05C51" w:rsidRDefault="00AF65DF">
        <w:pPr>
          <w:pStyle w:val="Voettekst"/>
        </w:pPr>
        <w:r>
          <w:rPr>
            <w:noProof/>
          </w:rPr>
          <mc:AlternateContent>
            <mc:Choice Requires="wps">
              <w:drawing>
                <wp:anchor distT="0" distB="0" distL="114300" distR="114300" simplePos="0" relativeHeight="251659264" behindDoc="0" locked="0" layoutInCell="1" allowOverlap="1" wp14:anchorId="075B06BB" wp14:editId="61BA236D">
                  <wp:simplePos x="0" y="0"/>
                  <wp:positionH relativeFrom="rightMargin">
                    <wp:align>center</wp:align>
                  </wp:positionH>
                  <wp:positionV relativeFrom="bottomMargin">
                    <wp:align>center</wp:align>
                  </wp:positionV>
                  <wp:extent cx="565785" cy="191770"/>
                  <wp:effectExtent l="0" t="0" r="0" b="0"/>
                  <wp:wrapNone/>
                  <wp:docPr id="1" name="Rechthoek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flipH="1">
                            <a:off x="0" y="0"/>
                            <a:ext cx="565785" cy="191770"/>
                          </a:xfrm>
                          <a:prstGeom prst="rect">
                            <a:avLst/>
                          </a:prstGeom>
                          <a:noFill/>
                          <a:ln>
                            <a:noFill/>
                          </a:ln>
                          <a:extLst>
                            <a:ext uri="{909E8E84-426E-40DD-AFC4-6F175D3DCCD1}">
                              <a14:hiddenFill xmlns:a14="http://schemas.microsoft.com/office/drawing/2010/main">
                                <a:solidFill>
                                  <a:srgbClr val="C0504D"/>
                                </a:solidFill>
                              </a14:hiddenFill>
                            </a:ext>
                            <a:ext uri="{91240B29-F687-4F45-9708-019B960494DF}">
                              <a14:hiddenLine xmlns:a14="http://schemas.microsoft.com/office/drawing/2010/main" w="28575">
                                <a:solidFill>
                                  <a:srgbClr val="5C83B4"/>
                                </a:solidFill>
                                <a:miter lim="800000"/>
                                <a:headEnd/>
                                <a:tailEnd/>
                              </a14:hiddenLine>
                            </a:ext>
                          </a:extLst>
                        </wps:spPr>
                        <wps:txbx>
                          <w:txbxContent>
                            <w:p w14:paraId="4A1DD8B9" w14:textId="77777777" w:rsidR="00AF65DF" w:rsidRDefault="00AF65DF">
                              <w:pPr>
                                <w:pBdr>
                                  <w:top w:val="single" w:sz="4" w:space="1" w:color="7F7F7F" w:themeColor="background1" w:themeShade="7F"/>
                                </w:pBdr>
                                <w:jc w:val="center"/>
                                <w:rPr>
                                  <w:color w:val="ED7D31" w:themeColor="accent2"/>
                                </w:rPr>
                              </w:pPr>
                              <w:r>
                                <w:fldChar w:fldCharType="begin"/>
                              </w:r>
                              <w:r>
                                <w:instrText>PAGE   \* MERGEFORMAT</w:instrText>
                              </w:r>
                              <w:r>
                                <w:fldChar w:fldCharType="separate"/>
                              </w:r>
                              <w:r>
                                <w:rPr>
                                  <w:color w:val="ED7D31" w:themeColor="accent2"/>
                                </w:rPr>
                                <w:t>2</w:t>
                              </w:r>
                              <w:r>
                                <w:rPr>
                                  <w:color w:val="ED7D31" w:themeColor="accent2"/>
                                </w:rPr>
                                <w:fldChar w:fldCharType="end"/>
                              </w:r>
                            </w:p>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w:pict>
                <v:rect w14:anchorId="075B06BB" id="Rechthoek 1" o:spid="_x0000_s1026" style="position:absolute;margin-left:0;margin-top:0;width:44.55pt;height:15.1pt;rotation:180;flip:x;z-index:251659264;visibility:visible;mso-wrap-style:square;mso-width-percent:0;mso-height-percent:0;mso-wrap-distance-left:9pt;mso-wrap-distance-top:0;mso-wrap-distance-right:9pt;mso-wrap-distance-bottom:0;mso-position-horizontal:center;mso-position-horizontal-relative:right-margin-area;mso-position-vertical:center;mso-position-vertical-relative:bottom-margin-area;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" filled="f" fillcolor="#c0504d" stroked="f" strokecolor="#5c83b4" strokeweight="2.25pt">
                  <v:textbox inset=",0,,0">
                    <w:txbxContent>
                      <w:p w14:paraId="4A1DD8B9" w14:textId="77777777" w:rsidR="00AF65DF" w:rsidRDefault="00AF65DF">
                        <w:pPr>
                          <w:pBdr>
                            <w:top w:val="single" w:sz="4" w:space="1" w:color="7F7F7F" w:themeColor="background1" w:themeShade="7F"/>
                          </w:pBdr>
                          <w:jc w:val="center"/>
                          <w:rPr>
                            <w:color w:val="ED7D31" w:themeColor="accent2"/>
                          </w:rPr>
                        </w:pPr>
                        <w:r>
                          <w:fldChar w:fldCharType="begin"/>
                        </w:r>
                        <w:r>
                          <w:instrText>PAGE   \* MERGEFORMAT</w:instrText>
                        </w:r>
                        <w:r>
                          <w:fldChar w:fldCharType="separate"/>
                        </w:r>
                        <w:r>
                          <w:rPr>
                            <w:color w:val="ED7D31" w:themeColor="accent2"/>
                          </w:rPr>
                          <w:t>2</w:t>
                        </w:r>
                        <w:r>
                          <w:rPr>
                            <w:color w:val="ED7D31" w:themeColor="accent2"/>
                          </w:rPr>
                          <w:fldChar w:fldCharType="end"/>
                        </w:r>
                      </w:p>
                    </w:txbxContent>
                  </v:textbox>
                  <w10:wrap anchorx="margin" anchory="margin"/>
                </v:rect>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886B27" w14:textId="77777777" w:rsidR="006812DA" w:rsidRDefault="006812DA" w:rsidP="00C05C51">
      <w:pPr>
        <w:spacing w:after="0" w:line="240" w:lineRule="auto"/>
      </w:pPr>
      <w:r>
        <w:separator/>
      </w:r>
    </w:p>
  </w:footnote>
  <w:footnote w:type="continuationSeparator" w:id="0">
    <w:p w14:paraId="36699CD8" w14:textId="77777777" w:rsidR="006812DA" w:rsidRDefault="006812DA" w:rsidP="00C05C5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5D80652"/>
    <w:multiLevelType w:val="hybridMultilevel"/>
    <w:tmpl w:val="6AFA51B0"/>
    <w:lvl w:ilvl="0" w:tplc="D4FA2AAC">
      <w:numFmt w:val="bullet"/>
      <w:lvlText w:val="-"/>
      <w:lvlJc w:val="left"/>
      <w:pPr>
        <w:ind w:left="720" w:hanging="36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 w15:restartNumberingAfterBreak="0">
    <w:nsid w:val="74CD3B35"/>
    <w:multiLevelType w:val="hybridMultilevel"/>
    <w:tmpl w:val="3E7A3840"/>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 w15:restartNumberingAfterBreak="0">
    <w:nsid w:val="7CA76C54"/>
    <w:multiLevelType w:val="hybridMultilevel"/>
    <w:tmpl w:val="61D6AC82"/>
    <w:lvl w:ilvl="0" w:tplc="E7F2F16C">
      <w:start w:val="6"/>
      <w:numFmt w:val="bullet"/>
      <w:lvlText w:val="-"/>
      <w:lvlJc w:val="left"/>
      <w:pPr>
        <w:ind w:left="720" w:hanging="36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16cid:durableId="1873959364">
    <w:abstractNumId w:val="0"/>
  </w:num>
  <w:num w:numId="2" w16cid:durableId="858617461">
    <w:abstractNumId w:val="2"/>
  </w:num>
  <w:num w:numId="3" w16cid:durableId="94473078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S3MDc3MDS1tDAwtTBQ0lEKTi0uzszPAykwMq0FAI6q/RwtAAAA"/>
  </w:docVars>
  <w:rsids>
    <w:rsidRoot w:val="005411E3"/>
    <w:rsid w:val="00005AF3"/>
    <w:rsid w:val="00016ACD"/>
    <w:rsid w:val="00054854"/>
    <w:rsid w:val="00062FC4"/>
    <w:rsid w:val="000704B1"/>
    <w:rsid w:val="000774E9"/>
    <w:rsid w:val="000E53B8"/>
    <w:rsid w:val="000E7FDD"/>
    <w:rsid w:val="00105AE1"/>
    <w:rsid w:val="00105F31"/>
    <w:rsid w:val="00115094"/>
    <w:rsid w:val="00162BC5"/>
    <w:rsid w:val="00167297"/>
    <w:rsid w:val="001764CD"/>
    <w:rsid w:val="0018323B"/>
    <w:rsid w:val="00194D47"/>
    <w:rsid w:val="00195F94"/>
    <w:rsid w:val="001A1011"/>
    <w:rsid w:val="001B55AC"/>
    <w:rsid w:val="001E1C52"/>
    <w:rsid w:val="00205CF4"/>
    <w:rsid w:val="002158CD"/>
    <w:rsid w:val="0023285F"/>
    <w:rsid w:val="00262C8B"/>
    <w:rsid w:val="00263B9A"/>
    <w:rsid w:val="00290185"/>
    <w:rsid w:val="002959FF"/>
    <w:rsid w:val="002A2359"/>
    <w:rsid w:val="002A38DE"/>
    <w:rsid w:val="002A3CDC"/>
    <w:rsid w:val="002B4A3C"/>
    <w:rsid w:val="002C4CF2"/>
    <w:rsid w:val="002D0AAE"/>
    <w:rsid w:val="002E0605"/>
    <w:rsid w:val="003066F6"/>
    <w:rsid w:val="00306B10"/>
    <w:rsid w:val="0031568C"/>
    <w:rsid w:val="00317057"/>
    <w:rsid w:val="00321DBD"/>
    <w:rsid w:val="003638A1"/>
    <w:rsid w:val="003654F6"/>
    <w:rsid w:val="003678B3"/>
    <w:rsid w:val="00385CE5"/>
    <w:rsid w:val="003976B8"/>
    <w:rsid w:val="003C0362"/>
    <w:rsid w:val="003E17B1"/>
    <w:rsid w:val="003F3CC7"/>
    <w:rsid w:val="003F7733"/>
    <w:rsid w:val="0040309B"/>
    <w:rsid w:val="00416F06"/>
    <w:rsid w:val="004322A9"/>
    <w:rsid w:val="004423B6"/>
    <w:rsid w:val="00443284"/>
    <w:rsid w:val="00484EBC"/>
    <w:rsid w:val="00487252"/>
    <w:rsid w:val="0049049D"/>
    <w:rsid w:val="004955BD"/>
    <w:rsid w:val="004B44CF"/>
    <w:rsid w:val="004D3679"/>
    <w:rsid w:val="005038D3"/>
    <w:rsid w:val="005133C2"/>
    <w:rsid w:val="005246BB"/>
    <w:rsid w:val="00533770"/>
    <w:rsid w:val="005411E3"/>
    <w:rsid w:val="005422E9"/>
    <w:rsid w:val="0055103D"/>
    <w:rsid w:val="0055160B"/>
    <w:rsid w:val="00552252"/>
    <w:rsid w:val="005540CD"/>
    <w:rsid w:val="005673C3"/>
    <w:rsid w:val="00570376"/>
    <w:rsid w:val="005749EF"/>
    <w:rsid w:val="00575AF3"/>
    <w:rsid w:val="005B0D84"/>
    <w:rsid w:val="005C3D53"/>
    <w:rsid w:val="005C4383"/>
    <w:rsid w:val="005E4208"/>
    <w:rsid w:val="005F468C"/>
    <w:rsid w:val="005F69D5"/>
    <w:rsid w:val="00614B8D"/>
    <w:rsid w:val="006152E3"/>
    <w:rsid w:val="00615D43"/>
    <w:rsid w:val="006162EE"/>
    <w:rsid w:val="006216DB"/>
    <w:rsid w:val="00621F25"/>
    <w:rsid w:val="00622B75"/>
    <w:rsid w:val="00646AAE"/>
    <w:rsid w:val="00651D24"/>
    <w:rsid w:val="006720C2"/>
    <w:rsid w:val="006769CB"/>
    <w:rsid w:val="00677D30"/>
    <w:rsid w:val="006812DA"/>
    <w:rsid w:val="00686AEA"/>
    <w:rsid w:val="006C50E0"/>
    <w:rsid w:val="006C6EA9"/>
    <w:rsid w:val="006D1719"/>
    <w:rsid w:val="006F301D"/>
    <w:rsid w:val="006F67BC"/>
    <w:rsid w:val="00714176"/>
    <w:rsid w:val="00726191"/>
    <w:rsid w:val="00735793"/>
    <w:rsid w:val="00751A08"/>
    <w:rsid w:val="00762F6F"/>
    <w:rsid w:val="007800D8"/>
    <w:rsid w:val="007877AF"/>
    <w:rsid w:val="00787998"/>
    <w:rsid w:val="00790E0D"/>
    <w:rsid w:val="007A46B6"/>
    <w:rsid w:val="00807014"/>
    <w:rsid w:val="00811881"/>
    <w:rsid w:val="00831906"/>
    <w:rsid w:val="00835F1B"/>
    <w:rsid w:val="0084034C"/>
    <w:rsid w:val="008439C5"/>
    <w:rsid w:val="0084542D"/>
    <w:rsid w:val="0086479B"/>
    <w:rsid w:val="008672F5"/>
    <w:rsid w:val="00880137"/>
    <w:rsid w:val="00890796"/>
    <w:rsid w:val="008A1E5B"/>
    <w:rsid w:val="008D4B8A"/>
    <w:rsid w:val="008E5247"/>
    <w:rsid w:val="008E54BD"/>
    <w:rsid w:val="00906BA9"/>
    <w:rsid w:val="0091278A"/>
    <w:rsid w:val="009238FD"/>
    <w:rsid w:val="00931869"/>
    <w:rsid w:val="009458BE"/>
    <w:rsid w:val="00954125"/>
    <w:rsid w:val="0096292A"/>
    <w:rsid w:val="009740CF"/>
    <w:rsid w:val="00991DBA"/>
    <w:rsid w:val="009A51AB"/>
    <w:rsid w:val="009A6E37"/>
    <w:rsid w:val="009D0798"/>
    <w:rsid w:val="009E145E"/>
    <w:rsid w:val="00A320D4"/>
    <w:rsid w:val="00A42F69"/>
    <w:rsid w:val="00A431AE"/>
    <w:rsid w:val="00A524A5"/>
    <w:rsid w:val="00A70B6D"/>
    <w:rsid w:val="00A73E49"/>
    <w:rsid w:val="00A777B5"/>
    <w:rsid w:val="00A80EB8"/>
    <w:rsid w:val="00A834E2"/>
    <w:rsid w:val="00A83C5A"/>
    <w:rsid w:val="00A846F3"/>
    <w:rsid w:val="00A95A69"/>
    <w:rsid w:val="00A97455"/>
    <w:rsid w:val="00AB6938"/>
    <w:rsid w:val="00AC15DF"/>
    <w:rsid w:val="00AF65DF"/>
    <w:rsid w:val="00B07BCD"/>
    <w:rsid w:val="00B12695"/>
    <w:rsid w:val="00B56476"/>
    <w:rsid w:val="00B57CF8"/>
    <w:rsid w:val="00B64957"/>
    <w:rsid w:val="00BC004B"/>
    <w:rsid w:val="00BD32BA"/>
    <w:rsid w:val="00BD6787"/>
    <w:rsid w:val="00BD7218"/>
    <w:rsid w:val="00BE7B14"/>
    <w:rsid w:val="00BF6B8A"/>
    <w:rsid w:val="00C05C51"/>
    <w:rsid w:val="00C0668D"/>
    <w:rsid w:val="00C2108D"/>
    <w:rsid w:val="00C2243A"/>
    <w:rsid w:val="00C25384"/>
    <w:rsid w:val="00C26934"/>
    <w:rsid w:val="00C30498"/>
    <w:rsid w:val="00C64A14"/>
    <w:rsid w:val="00C73D49"/>
    <w:rsid w:val="00C92828"/>
    <w:rsid w:val="00C929E7"/>
    <w:rsid w:val="00C96A7D"/>
    <w:rsid w:val="00CC13C4"/>
    <w:rsid w:val="00CC7DCE"/>
    <w:rsid w:val="00CE3968"/>
    <w:rsid w:val="00D07A25"/>
    <w:rsid w:val="00D11D73"/>
    <w:rsid w:val="00D25DD8"/>
    <w:rsid w:val="00D7292D"/>
    <w:rsid w:val="00D841F5"/>
    <w:rsid w:val="00D91965"/>
    <w:rsid w:val="00D94BF0"/>
    <w:rsid w:val="00DA1E3F"/>
    <w:rsid w:val="00DB0C9F"/>
    <w:rsid w:val="00DB4D8D"/>
    <w:rsid w:val="00DC4FE0"/>
    <w:rsid w:val="00DD3A4E"/>
    <w:rsid w:val="00DE7554"/>
    <w:rsid w:val="00DF39D5"/>
    <w:rsid w:val="00E046C6"/>
    <w:rsid w:val="00E27F69"/>
    <w:rsid w:val="00E33CB2"/>
    <w:rsid w:val="00E33FE8"/>
    <w:rsid w:val="00E44C15"/>
    <w:rsid w:val="00E7223D"/>
    <w:rsid w:val="00E777B0"/>
    <w:rsid w:val="00E811E2"/>
    <w:rsid w:val="00E81235"/>
    <w:rsid w:val="00E90B07"/>
    <w:rsid w:val="00E95678"/>
    <w:rsid w:val="00EA5071"/>
    <w:rsid w:val="00EB225C"/>
    <w:rsid w:val="00F13648"/>
    <w:rsid w:val="00F24962"/>
    <w:rsid w:val="00F45338"/>
    <w:rsid w:val="00F90186"/>
    <w:rsid w:val="00F90AD4"/>
    <w:rsid w:val="00FA53D1"/>
    <w:rsid w:val="00FD077D"/>
    <w:rsid w:val="00FE33F8"/>
  </w:rsids>
  <m:mathPr>
    <m:mathFont m:val="Cambria Math"/>
    <m:brkBin m:val="before"/>
    <m:brkBinSub m:val="--"/>
    <m:smallFrac m:val="0"/>
    <m:dispDef/>
    <m:lMargin m:val="0"/>
    <m:rMargin m:val="0"/>
    <m:defJc m:val="centerGroup"/>
    <m:wrapIndent m:val="1440"/>
    <m:intLim m:val="subSup"/>
    <m:naryLim m:val="undOvr"/>
  </m:mathPr>
  <w:themeFontLang w:val="nl-NL"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D5CEE2"/>
  <w15:chartTrackingRefBased/>
  <w15:docId w15:val="{E22276FA-FC22-44E4-861F-3F0020EB96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Koptekst">
    <w:name w:val="header"/>
    <w:basedOn w:val="Standaard"/>
    <w:link w:val="KoptekstChar"/>
    <w:uiPriority w:val="99"/>
    <w:unhideWhenUsed/>
    <w:rsid w:val="00C05C51"/>
    <w:pPr>
      <w:tabs>
        <w:tab w:val="center" w:pos="4536"/>
        <w:tab w:val="right" w:pos="9072"/>
      </w:tabs>
      <w:spacing w:after="0" w:line="240" w:lineRule="auto"/>
    </w:pPr>
  </w:style>
  <w:style w:type="character" w:customStyle="1" w:styleId="KoptekstChar">
    <w:name w:val="Koptekst Char"/>
    <w:basedOn w:val="Standaardalinea-lettertype"/>
    <w:link w:val="Koptekst"/>
    <w:uiPriority w:val="99"/>
    <w:rsid w:val="00C05C51"/>
  </w:style>
  <w:style w:type="paragraph" w:styleId="Voettekst">
    <w:name w:val="footer"/>
    <w:basedOn w:val="Standaard"/>
    <w:link w:val="VoettekstChar"/>
    <w:uiPriority w:val="99"/>
    <w:unhideWhenUsed/>
    <w:rsid w:val="00C05C51"/>
    <w:pPr>
      <w:tabs>
        <w:tab w:val="center" w:pos="4536"/>
        <w:tab w:val="right" w:pos="9072"/>
      </w:tabs>
      <w:spacing w:after="0" w:line="240" w:lineRule="auto"/>
    </w:pPr>
  </w:style>
  <w:style w:type="character" w:customStyle="1" w:styleId="VoettekstChar">
    <w:name w:val="Voettekst Char"/>
    <w:basedOn w:val="Standaardalinea-lettertype"/>
    <w:link w:val="Voettekst"/>
    <w:uiPriority w:val="99"/>
    <w:rsid w:val="00C05C51"/>
  </w:style>
  <w:style w:type="paragraph" w:styleId="Geenafstand">
    <w:name w:val="No Spacing"/>
    <w:uiPriority w:val="1"/>
    <w:qFormat/>
    <w:rsid w:val="00385CE5"/>
    <w:pPr>
      <w:spacing w:after="0" w:line="240" w:lineRule="auto"/>
    </w:pPr>
  </w:style>
  <w:style w:type="character" w:styleId="Hyperlink">
    <w:name w:val="Hyperlink"/>
    <w:basedOn w:val="Standaardalinea-lettertype"/>
    <w:uiPriority w:val="99"/>
    <w:unhideWhenUsed/>
    <w:rsid w:val="00AC15DF"/>
    <w:rPr>
      <w:color w:val="0563C1" w:themeColor="hyperlink"/>
      <w:u w:val="single"/>
    </w:rPr>
  </w:style>
  <w:style w:type="character" w:styleId="Onopgelostemelding">
    <w:name w:val="Unresolved Mention"/>
    <w:basedOn w:val="Standaardalinea-lettertype"/>
    <w:uiPriority w:val="99"/>
    <w:semiHidden/>
    <w:unhideWhenUsed/>
    <w:rsid w:val="00AC15D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1612368">
      <w:bodyDiv w:val="1"/>
      <w:marLeft w:val="0"/>
      <w:marRight w:val="0"/>
      <w:marTop w:val="0"/>
      <w:marBottom w:val="0"/>
      <w:divBdr>
        <w:top w:val="none" w:sz="0" w:space="0" w:color="auto"/>
        <w:left w:val="none" w:sz="0" w:space="0" w:color="auto"/>
        <w:bottom w:val="none" w:sz="0" w:space="0" w:color="auto"/>
        <w:right w:val="none" w:sz="0" w:space="0" w:color="auto"/>
      </w:divBdr>
    </w:div>
    <w:div w:id="529031902">
      <w:bodyDiv w:val="1"/>
      <w:marLeft w:val="0"/>
      <w:marRight w:val="0"/>
      <w:marTop w:val="0"/>
      <w:marBottom w:val="0"/>
      <w:divBdr>
        <w:top w:val="none" w:sz="0" w:space="0" w:color="auto"/>
        <w:left w:val="none" w:sz="0" w:space="0" w:color="auto"/>
        <w:bottom w:val="none" w:sz="0" w:space="0" w:color="auto"/>
        <w:right w:val="none" w:sz="0" w:space="0" w:color="auto"/>
      </w:divBdr>
      <w:divsChild>
        <w:div w:id="308365353">
          <w:marLeft w:val="0"/>
          <w:marRight w:val="0"/>
          <w:marTop w:val="0"/>
          <w:marBottom w:val="0"/>
          <w:divBdr>
            <w:top w:val="single" w:sz="6" w:space="11" w:color="B7453D"/>
            <w:left w:val="none" w:sz="0" w:space="0" w:color="auto"/>
            <w:bottom w:val="none" w:sz="0" w:space="0" w:color="auto"/>
            <w:right w:val="none" w:sz="0" w:space="0" w:color="auto"/>
          </w:divBdr>
          <w:divsChild>
            <w:div w:id="1679654204">
              <w:marLeft w:val="0"/>
              <w:marRight w:val="0"/>
              <w:marTop w:val="0"/>
              <w:marBottom w:val="0"/>
              <w:divBdr>
                <w:top w:val="none" w:sz="0" w:space="0" w:color="auto"/>
                <w:left w:val="none" w:sz="0" w:space="0" w:color="auto"/>
                <w:bottom w:val="none" w:sz="0" w:space="0" w:color="auto"/>
                <w:right w:val="none" w:sz="0" w:space="0" w:color="auto"/>
              </w:divBdr>
              <w:divsChild>
                <w:div w:id="803156492">
                  <w:marLeft w:val="0"/>
                  <w:marRight w:val="0"/>
                  <w:marTop w:val="0"/>
                  <w:marBottom w:val="0"/>
                  <w:divBdr>
                    <w:top w:val="none" w:sz="0" w:space="0" w:color="auto"/>
                    <w:left w:val="none" w:sz="0" w:space="0" w:color="auto"/>
                    <w:bottom w:val="none" w:sz="0" w:space="0" w:color="auto"/>
                    <w:right w:val="none" w:sz="0" w:space="0" w:color="auto"/>
                  </w:divBdr>
                </w:div>
                <w:div w:id="144709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6840048">
          <w:marLeft w:val="0"/>
          <w:marRight w:val="0"/>
          <w:marTop w:val="0"/>
          <w:marBottom w:val="0"/>
          <w:divBdr>
            <w:top w:val="single" w:sz="6" w:space="15" w:color="ADADAD"/>
            <w:left w:val="none" w:sz="0" w:space="0" w:color="auto"/>
            <w:bottom w:val="none" w:sz="0" w:space="0" w:color="auto"/>
            <w:right w:val="none" w:sz="0" w:space="0" w:color="auto"/>
          </w:divBdr>
        </w:div>
      </w:divsChild>
    </w:div>
    <w:div w:id="1161964992">
      <w:bodyDiv w:val="1"/>
      <w:marLeft w:val="0"/>
      <w:marRight w:val="0"/>
      <w:marTop w:val="0"/>
      <w:marBottom w:val="0"/>
      <w:divBdr>
        <w:top w:val="none" w:sz="0" w:space="0" w:color="auto"/>
        <w:left w:val="none" w:sz="0" w:space="0" w:color="auto"/>
        <w:bottom w:val="none" w:sz="0" w:space="0" w:color="auto"/>
        <w:right w:val="none" w:sz="0" w:space="0" w:color="auto"/>
      </w:divBdr>
    </w:div>
    <w:div w:id="18131349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05CDCE-5C53-4050-9316-C3A675C739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8</TotalTime>
  <Pages>3</Pages>
  <Words>1031</Words>
  <Characters>5671</Characters>
  <Application>Microsoft Office Word</Application>
  <DocSecurity>0</DocSecurity>
  <Lines>47</Lines>
  <Paragraphs>13</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6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ck Agterhuis</dc:creator>
  <cp:keywords/>
  <dc:description/>
  <cp:lastModifiedBy>Regine Agterhuis</cp:lastModifiedBy>
  <cp:revision>15</cp:revision>
  <cp:lastPrinted>2022-12-02T20:15:00Z</cp:lastPrinted>
  <dcterms:created xsi:type="dcterms:W3CDTF">2023-06-02T13:00:00Z</dcterms:created>
  <dcterms:modified xsi:type="dcterms:W3CDTF">2023-06-02T18:04:00Z</dcterms:modified>
</cp:coreProperties>
</file>